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ED13B2" w14:textId="77777777" w:rsidR="00385D10" w:rsidRDefault="00000000">
      <w:pPr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 xml:space="preserve">*Anticipated decision dates subject to change </w:t>
      </w:r>
    </w:p>
    <w:p w14:paraId="5C193E4C" w14:textId="77777777" w:rsidR="00385D10" w:rsidRDefault="00385D10">
      <w:pPr>
        <w:spacing w:line="276" w:lineRule="auto"/>
        <w:rPr>
          <w:rFonts w:asciiTheme="minorHAnsi" w:hAnsiTheme="minorHAnsi" w:cstheme="minorHAnsi"/>
          <w:b/>
          <w:sz w:val="20"/>
          <w:szCs w:val="28"/>
        </w:rPr>
      </w:pPr>
    </w:p>
    <w:p w14:paraId="4F77D103" w14:textId="77777777" w:rsidR="00385D10" w:rsidRDefault="00000000">
      <w:pPr>
        <w:shd w:val="clear" w:color="auto" w:fill="FFFFFF" w:themeFill="background1"/>
        <w:spacing w:line="276" w:lineRule="auto"/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{</w:t>
      </w:r>
      <w:proofErr w:type="spellStart"/>
      <w:proofErr w:type="gramStart"/>
      <w:r>
        <w:rPr>
          <w:rFonts w:asciiTheme="minorHAnsi" w:hAnsiTheme="minorHAnsi" w:cstheme="minorHAnsi"/>
          <w:b/>
          <w:sz w:val="28"/>
          <w:szCs w:val="28"/>
        </w:rPr>
        <w:t>d.report</w:t>
      </w:r>
      <w:proofErr w:type="gramEnd"/>
      <w:r>
        <w:rPr>
          <w:rFonts w:asciiTheme="minorHAnsi" w:hAnsiTheme="minorHAnsi" w:cstheme="minorHAnsi"/>
          <w:b/>
          <w:sz w:val="28"/>
          <w:szCs w:val="28"/>
        </w:rPr>
        <w:t>_data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[</w:t>
      </w:r>
      <w:proofErr w:type="spellStart"/>
      <w:r>
        <w:rPr>
          <w:rFonts w:asciiTheme="minorHAnsi" w:hAnsiTheme="minorHAnsi" w:cstheme="minorHAnsi"/>
          <w:b/>
          <w:sz w:val="28"/>
          <w:szCs w:val="28"/>
        </w:rPr>
        <w:t>i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].</w:t>
      </w:r>
      <w:proofErr w:type="spellStart"/>
      <w:r>
        <w:rPr>
          <w:rFonts w:asciiTheme="minorHAnsi" w:hAnsiTheme="minorHAnsi" w:cstheme="minorHAnsi"/>
          <w:b/>
          <w:sz w:val="28"/>
          <w:szCs w:val="28"/>
        </w:rPr>
        <w:t>att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}</w:t>
      </w:r>
    </w:p>
    <w:p w14:paraId="429A440B" w14:textId="77777777" w:rsidR="00385D10" w:rsidRDefault="00000000">
      <w:pPr>
        <w:shd w:val="clear" w:color="auto" w:fill="FFFFFF" w:themeFill="background1"/>
        <w:spacing w:line="276" w:lineRule="auto"/>
        <w:jc w:val="center"/>
        <w:rPr>
          <w:rFonts w:asciiTheme="minorHAnsi" w:hAnsiTheme="minorHAnsi" w:cstheme="minorHAnsi"/>
          <w:i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{#item_val =</w:t>
      </w:r>
      <w:r>
        <w:t xml:space="preserve"> </w:t>
      </w:r>
      <w:proofErr w:type="spellStart"/>
      <w:proofErr w:type="gramStart"/>
      <w:r>
        <w:rPr>
          <w:rFonts w:asciiTheme="minorHAnsi" w:hAnsiTheme="minorHAnsi" w:cstheme="minorHAnsi"/>
          <w:b/>
          <w:sz w:val="28"/>
          <w:szCs w:val="28"/>
        </w:rPr>
        <w:t>d.report</w:t>
      </w:r>
      <w:proofErr w:type="gramEnd"/>
      <w:r>
        <w:rPr>
          <w:rFonts w:asciiTheme="minorHAnsi" w:hAnsiTheme="minorHAnsi" w:cstheme="minorHAnsi"/>
          <w:b/>
          <w:sz w:val="28"/>
          <w:szCs w:val="28"/>
        </w:rPr>
        <w:t>_data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[</w:t>
      </w:r>
      <w:proofErr w:type="spellStart"/>
      <w:r>
        <w:rPr>
          <w:rFonts w:asciiTheme="minorHAnsi" w:hAnsiTheme="minorHAnsi" w:cstheme="minorHAnsi"/>
          <w:b/>
          <w:sz w:val="28"/>
          <w:szCs w:val="28"/>
        </w:rPr>
        <w:t>i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].</w:t>
      </w:r>
      <w:proofErr w:type="spellStart"/>
      <w:r>
        <w:rPr>
          <w:rFonts w:asciiTheme="minorHAnsi" w:hAnsiTheme="minorHAnsi" w:cstheme="minorHAnsi"/>
          <w:b/>
          <w:sz w:val="28"/>
          <w:szCs w:val="28"/>
        </w:rPr>
        <w:t>val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}</w:t>
      </w:r>
    </w:p>
    <w:tbl>
      <w:tblPr>
        <w:tblStyle w:val="TableGrid"/>
        <w:tblW w:w="13707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284"/>
        <w:gridCol w:w="3685"/>
        <w:gridCol w:w="3755"/>
        <w:gridCol w:w="5983"/>
      </w:tblGrid>
      <w:tr w:rsidR="00385D10" w14:paraId="445FA6B6" w14:textId="77777777">
        <w:trPr>
          <w:trHeight w:val="245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313FAD" w14:textId="77777777" w:rsidR="00385D10" w:rsidRDefault="00385D10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6495FC" w14:textId="77777777" w:rsidR="00385D10" w:rsidRDefault="00000000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Project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DA989F" w14:textId="77777777" w:rsidR="00385D10" w:rsidRDefault="00000000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Project Description</w:t>
            </w:r>
          </w:p>
        </w:tc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1DEED2" w14:textId="77777777" w:rsidR="00385D10" w:rsidRDefault="00000000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Anticipated Referral Date/Next PCP/Additional Information</w:t>
            </w:r>
          </w:p>
        </w:tc>
      </w:tr>
      <w:tr w:rsidR="00385D10" w14:paraId="103A00F9" w14:textId="77777777">
        <w:trPr>
          <w:trHeight w:val="536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8B6557" w14:textId="77777777" w:rsidR="00385D10" w:rsidRDefault="0000000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i</w:t>
            </w:r>
            <w:proofErr w:type="spellEnd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sl_no</w:t>
            </w:r>
            <w:proofErr w:type="spellEnd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}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BB908D" w14:textId="77777777" w:rsidR="00385D10" w:rsidRDefault="00000000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name:ifNEM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i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].</w:t>
            </w:r>
            <w: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oject_name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}</w:t>
            </w:r>
          </w:p>
          <w:p w14:paraId="40A531D0" w14:textId="77777777" w:rsidR="00385D10" w:rsidRDefault="00000000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_name:showEnd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}</w:t>
            </w:r>
          </w:p>
          <w:p w14:paraId="1C74C212" w14:textId="77777777" w:rsidR="00385D10" w:rsidRDefault="00000000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propon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4645E748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proofErr w:type="gram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Proponent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propon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02C69E96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propon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} </w:t>
            </w:r>
          </w:p>
          <w:p w14:paraId="18BE8369" w14:textId="77777777" w:rsidR="00385D10" w:rsidRDefault="00000000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r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5FC41F59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proofErr w:type="gram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>Region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 {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r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01F37FC3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r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75791AED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420AF40E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proofErr w:type="gram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Location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} </w:t>
            </w:r>
          </w:p>
          <w:p w14:paraId="39419487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23EBD7E9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act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29C6C975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EA </w:t>
            </w:r>
            <w:proofErr w:type="gram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Type: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act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ubstitution_act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;</w:t>
            </w: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ubstituted (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ubstitution_act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)</w:t>
            </w:r>
          </w:p>
          <w:p w14:paraId="4A2B4FBD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ubstitu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_act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7A9EF560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act:showEnd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3F385D69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</w:rPr>
              <w:t>_name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70645098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Responsible Minister: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</w:rPr>
              <w:t>_name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5374D40C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</w:rPr>
              <w:t>_name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43F7C1E0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 xml:space="preserve">Decision to be made by: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i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milestone_type:ifEQ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(4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}Minister {$item_val[i].eac_decision_by}{$item_val[i].milestone_type:showEnd}{$item_val[i].milestone_type:ifNE(4):showBegin}{$item_val[i].decision_by}{$item_val[i].milestone_type:showEnd}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CA741E" w14:textId="676563D3" w:rsidR="00385D10" w:rsidRDefault="00E82BFD" w:rsidP="00E82BFD">
            <w:pPr>
              <w:rPr>
                <w:rFonts w:asciiTheme="minorHAnsi" w:hAnsiTheme="minorHAnsi" w:cstheme="minorHAnsi"/>
                <w:sz w:val="20"/>
                <w:szCs w:val="20"/>
                <w:lang w:val="en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].</w:t>
            </w:r>
            <w:proofErr w:type="spellStart"/>
            <w:r w:rsidR="004F157C">
              <w:rPr>
                <w:rFonts w:asciiTheme="minorHAnsi" w:hAnsiTheme="minorHAnsi" w:cstheme="minorHAnsi"/>
                <w:sz w:val="20"/>
                <w:szCs w:val="20"/>
                <w:lang w:val="en"/>
              </w:rPr>
              <w:t>report</w:t>
            </w:r>
            <w:proofErr w:type="gramEnd"/>
            <w:r w:rsidR="0055348A"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</w:t>
            </w: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  <w:r w:rsidR="00B42597">
              <w:rPr>
                <w:rFonts w:asciiTheme="minorHAnsi" w:hAnsiTheme="minorHAnsi" w:cstheme="minorHAnsi"/>
                <w:sz w:val="20"/>
                <w:szCs w:val="20"/>
                <w:lang w:val="en"/>
              </w:rPr>
              <w:t xml:space="preserve"> </w:t>
            </w:r>
            <w:r w:rsidRPr="000C4DB9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"/>
              </w:rPr>
              <w:t xml:space="preserve">Work </w:t>
            </w:r>
            <w:proofErr w:type="gramStart"/>
            <w:r w:rsidRPr="000C4DB9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"/>
              </w:rPr>
              <w:t>Description</w:t>
            </w: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:</w:t>
            </w:r>
            <w:r w:rsidR="00B42597">
              <w:rPr>
                <w:rFonts w:asciiTheme="minorHAnsi" w:hAnsiTheme="minorHAnsi" w:cstheme="minorHAnsi"/>
                <w:sz w:val="20"/>
                <w:szCs w:val="20"/>
                <w:lang w:val="en"/>
              </w:rPr>
              <w:t xml:space="preserve"> </w:t>
            </w:r>
            <w:r w:rsidR="00BF7EA6">
              <w:rPr>
                <w:rFonts w:asciiTheme="minorHAnsi" w:hAnsiTheme="minorHAnsi" w:cstheme="minorHAnsi"/>
                <w:sz w:val="20"/>
                <w:szCs w:val="20"/>
                <w:lang w:val="en"/>
              </w:rPr>
              <w:t>{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].</w:t>
            </w:r>
            <w:proofErr w:type="spellStart"/>
            <w:r w:rsidR="004F157C">
              <w:rPr>
                <w:rFonts w:asciiTheme="minorHAnsi" w:hAnsiTheme="minorHAnsi" w:cstheme="minorHAnsi"/>
                <w:sz w:val="20"/>
                <w:szCs w:val="20"/>
                <w:lang w:val="en"/>
              </w:rPr>
              <w:t>report</w:t>
            </w: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  <w:r w:rsidR="00B42597">
              <w:rPr>
                <w:rFonts w:asciiTheme="minorHAnsi" w:hAnsiTheme="minorHAnsi" w:cstheme="minorHAnsi"/>
                <w:sz w:val="20"/>
                <w:szCs w:val="20"/>
                <w:lang w:val="en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]</w:t>
            </w:r>
            <w:r w:rsidR="004F157C">
              <w:rPr>
                <w:rFonts w:asciiTheme="minorHAnsi" w:hAnsiTheme="minorHAnsi" w:cstheme="minorHAnsi"/>
                <w:sz w:val="20"/>
                <w:szCs w:val="20"/>
                <w:lang w:val="en"/>
              </w:rPr>
              <w:t>.</w:t>
            </w:r>
            <w:proofErr w:type="spellStart"/>
            <w:r w:rsidR="004F157C">
              <w:rPr>
                <w:rFonts w:asciiTheme="minorHAnsi" w:hAnsiTheme="minorHAnsi" w:cstheme="minorHAnsi"/>
                <w:sz w:val="20"/>
                <w:szCs w:val="20"/>
                <w:lang w:val="en"/>
              </w:rPr>
              <w:t>report</w:t>
            </w:r>
            <w:r w:rsidR="0055348A"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</w:t>
            </w: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</w:p>
          <w:p w14:paraId="1A1BDD34" w14:textId="77777777" w:rsidR="00E82BFD" w:rsidRDefault="00E82BFD" w:rsidP="00E82BFD">
            <w:pPr>
              <w:rPr>
                <w:rFonts w:asciiTheme="minorHAnsi" w:hAnsiTheme="minorHAnsi" w:cstheme="minorHAnsi"/>
                <w:sz w:val="20"/>
                <w:szCs w:val="20"/>
                <w:lang w:val="en"/>
              </w:rPr>
            </w:pPr>
          </w:p>
          <w:p w14:paraId="510A0C54" w14:textId="337A98A7" w:rsidR="00E82BFD" w:rsidRDefault="00E82BFD" w:rsidP="00E82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:ifNEM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  <w:r w:rsidR="00EC4A6E">
              <w:rPr>
                <w:rFonts w:asciiTheme="minorHAnsi" w:hAnsiTheme="minorHAnsi" w:cstheme="minorHAnsi"/>
                <w:sz w:val="20"/>
                <w:szCs w:val="20"/>
                <w:lang w:val="en"/>
              </w:rPr>
              <w:t xml:space="preserve"> </w:t>
            </w:r>
            <w:r w:rsidRPr="000C4DB9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"/>
              </w:rPr>
              <w:t xml:space="preserve">Project </w:t>
            </w:r>
            <w:proofErr w:type="gramStart"/>
            <w:r w:rsidRPr="000C4DB9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"/>
              </w:rPr>
              <w:t>Description</w:t>
            </w: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:</w:t>
            </w:r>
            <w:r w:rsidR="00856E8C">
              <w:rPr>
                <w:rFonts w:asciiTheme="minorHAnsi" w:hAnsiTheme="minorHAnsi" w:cstheme="minorHAnsi"/>
                <w:sz w:val="20"/>
                <w:szCs w:val="20"/>
                <w:lang w:val="en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project_descriptio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</w:p>
          <w:p w14:paraId="653766AB" w14:textId="0987C265" w:rsidR="00E82BFD" w:rsidRDefault="00E82BFD" w:rsidP="00E82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:showEnd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</w:p>
        </w:tc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6A9FF1" w14:textId="77777777" w:rsidR="00385D10" w:rsidRDefault="0000000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item_val[i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referral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date:ifNEM():showBegin}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{$item_val[i].milestone_type:ifEQ(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IN"/>
              </w:rPr>
              <w:t>5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):show(Referral):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elseShow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(Decision)} Date: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referral_date:formatD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('LL')}</w:t>
            </w:r>
          </w:p>
          <w:p w14:paraId="2A8690A8" w14:textId="77777777" w:rsidR="00385D10" w:rsidRDefault="0000000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referral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date:showEnd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1CA96DAF" w14:textId="59649172" w:rsidR="00F1055D" w:rsidRDefault="00000000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pecp_title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1E1FBEAB" w14:textId="7BEE779E" w:rsidR="00C577EF" w:rsidRDefault="00C577EF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F1055D">
              <w:rPr>
                <w:rFonts w:asciiTheme="minorHAnsi" w:hAnsiTheme="minorHAnsi" w:cstheme="minorHAnsi"/>
                <w:bCs/>
                <w:sz w:val="20"/>
                <w:szCs w:val="20"/>
              </w:rPr>
              <w:t>{$</w:t>
            </w:r>
            <w:proofErr w:type="spellStart"/>
            <w:r w:rsidRPr="00F1055D">
              <w:rPr>
                <w:rFonts w:asciiTheme="minorHAnsi" w:hAnsiTheme="minorHAnsi" w:cstheme="minorHAnsi"/>
                <w:bCs/>
                <w:sz w:val="20"/>
                <w:szCs w:val="20"/>
              </w:rPr>
              <w:t>item_val</w:t>
            </w:r>
            <w:proofErr w:type="spellEnd"/>
            <w:r w:rsidRPr="00F1055D">
              <w:rPr>
                <w:rFonts w:asciiTheme="minorHAnsi" w:hAnsiTheme="minorHAnsi" w:cstheme="minorHAnsi"/>
                <w:bCs/>
                <w:sz w:val="20"/>
                <w:szCs w:val="20"/>
              </w:rPr>
              <w:t>[</w:t>
            </w:r>
            <w:proofErr w:type="spellStart"/>
            <w:r w:rsidRPr="00F1055D">
              <w:rPr>
                <w:rFonts w:asciiTheme="minorHAnsi" w:hAnsiTheme="minorHAnsi" w:cstheme="minorHAnsi"/>
                <w:bCs/>
                <w:sz w:val="20"/>
                <w:szCs w:val="20"/>
              </w:rPr>
              <w:t>i</w:t>
            </w:r>
            <w:proofErr w:type="spellEnd"/>
            <w:proofErr w:type="gramStart"/>
            <w:r w:rsidRPr="00F1055D">
              <w:rPr>
                <w:rFonts w:asciiTheme="minorHAnsi" w:hAnsiTheme="minorHAnsi" w:cstheme="minorHAnsi"/>
                <w:bCs/>
                <w:sz w:val="20"/>
                <w:szCs w:val="20"/>
              </w:rPr>
              <w:t>].</w:t>
            </w:r>
            <w:proofErr w:type="spellStart"/>
            <w:r w:rsidR="00F1055D">
              <w:rPr>
                <w:rFonts w:asciiTheme="minorHAnsi" w:hAnsiTheme="minorHAnsi" w:cstheme="minorHAnsi"/>
                <w:bCs/>
                <w:sz w:val="20"/>
                <w:szCs w:val="20"/>
              </w:rPr>
              <w:t>next</w:t>
            </w:r>
            <w:proofErr w:type="gramEnd"/>
            <w:r w:rsidR="00F1055D">
              <w:rPr>
                <w:rFonts w:asciiTheme="minorHAnsi" w:hAnsiTheme="minorHAnsi" w:cstheme="minorHAnsi"/>
                <w:bCs/>
                <w:sz w:val="20"/>
                <w:szCs w:val="20"/>
              </w:rPr>
              <w:t>_pecp_</w:t>
            </w:r>
            <w:r w:rsidR="00557DB5">
              <w:rPr>
                <w:rFonts w:asciiTheme="minorHAnsi" w:hAnsiTheme="minorHAnsi" w:cstheme="minorHAnsi"/>
                <w:bCs/>
                <w:sz w:val="20"/>
                <w:szCs w:val="20"/>
              </w:rPr>
              <w:t>date</w:t>
            </w:r>
            <w:proofErr w:type="spellEnd"/>
            <w:r w:rsidR="00340203">
              <w:rPr>
                <w:rFonts w:asciiTheme="minorHAnsi" w:hAnsiTheme="minorHAnsi" w:cstheme="minorHAnsi"/>
                <w:sz w:val="20"/>
                <w:szCs w:val="20"/>
                <w:lang w:val="en"/>
              </w:rPr>
              <w:t>:</w:t>
            </w:r>
            <w:proofErr w:type="spellStart"/>
            <w:r w:rsidR="00340203">
              <w:rPr>
                <w:rFonts w:asciiTheme="minorHAnsi" w:hAnsiTheme="minorHAnsi" w:cstheme="minorHAnsi"/>
                <w:sz w:val="20"/>
                <w:szCs w:val="20"/>
                <w:lang w:val="en"/>
              </w:rPr>
              <w:t>ifNEM</w:t>
            </w:r>
            <w:proofErr w:type="spellEnd"/>
            <w:r w:rsidR="00340203">
              <w:rPr>
                <w:rFonts w:asciiTheme="minorHAnsi" w:hAnsiTheme="minorHAnsi" w:cstheme="minorHAnsi"/>
                <w:sz w:val="20"/>
                <w:szCs w:val="20"/>
                <w:lang w:val="en"/>
              </w:rPr>
              <w:t>()</w:t>
            </w:r>
            <w:r w:rsidRPr="00F1055D">
              <w:rPr>
                <w:rFonts w:asciiTheme="minorHAnsi" w:hAnsiTheme="minorHAnsi" w:cstheme="minorHAnsi"/>
                <w:bCs/>
                <w:sz w:val="20"/>
                <w:szCs w:val="20"/>
              </w:rPr>
              <w:t>:</w:t>
            </w:r>
            <w:proofErr w:type="spellStart"/>
            <w:r w:rsidRPr="00F1055D">
              <w:rPr>
                <w:rFonts w:asciiTheme="minorHAnsi" w:hAnsiTheme="minorHAnsi" w:cstheme="minorHAnsi"/>
                <w:bCs/>
                <w:sz w:val="20"/>
                <w:szCs w:val="20"/>
              </w:rPr>
              <w:t>showBegin</w:t>
            </w:r>
            <w:proofErr w:type="spellEnd"/>
            <w:r w:rsidRPr="00F1055D">
              <w:rPr>
                <w:rFonts w:asciiTheme="minorHAnsi" w:hAnsiTheme="minorHAnsi" w:cstheme="minorHAnsi"/>
                <w:bCs/>
                <w:sz w:val="20"/>
                <w:szCs w:val="20"/>
              </w:rPr>
              <w:t>}</w:t>
            </w:r>
            <w:r w:rsidRPr="00C577EF">
              <w:rPr>
                <w:rFonts w:asciiTheme="minorHAnsi" w:hAnsiTheme="minorHAnsi" w:cstheme="minorHAnsi"/>
                <w:b/>
                <w:sz w:val="20"/>
                <w:szCs w:val="20"/>
              </w:rPr>
              <w:t>Upcoming Comment Period:</w:t>
            </w:r>
            <w:r w:rsidRPr="00C577EF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 </w:t>
            </w:r>
            <w:r w:rsidRPr="00F1055D">
              <w:rPr>
                <w:rFonts w:asciiTheme="minorHAnsi" w:hAnsiTheme="minorHAnsi" w:cstheme="minorHAnsi"/>
                <w:bCs/>
                <w:sz w:val="20"/>
                <w:szCs w:val="20"/>
              </w:rPr>
              <w:t>{$</w:t>
            </w:r>
            <w:proofErr w:type="spellStart"/>
            <w:r w:rsidRPr="00F1055D">
              <w:rPr>
                <w:rFonts w:asciiTheme="minorHAnsi" w:hAnsiTheme="minorHAnsi" w:cstheme="minorHAnsi"/>
                <w:bCs/>
                <w:sz w:val="20"/>
                <w:szCs w:val="20"/>
              </w:rPr>
              <w:t>item_val</w:t>
            </w:r>
            <w:proofErr w:type="spellEnd"/>
            <w:r w:rsidRPr="00F1055D">
              <w:rPr>
                <w:rFonts w:asciiTheme="minorHAnsi" w:hAnsiTheme="minorHAnsi" w:cstheme="minorHAnsi"/>
                <w:bCs/>
                <w:sz w:val="20"/>
                <w:szCs w:val="20"/>
              </w:rPr>
              <w:t>[</w:t>
            </w:r>
            <w:proofErr w:type="spellStart"/>
            <w:r w:rsidRPr="00F1055D">
              <w:rPr>
                <w:rFonts w:asciiTheme="minorHAnsi" w:hAnsiTheme="minorHAnsi" w:cstheme="minorHAnsi"/>
                <w:bCs/>
                <w:sz w:val="20"/>
                <w:szCs w:val="20"/>
              </w:rPr>
              <w:t>i</w:t>
            </w:r>
            <w:proofErr w:type="spellEnd"/>
            <w:r w:rsidRPr="00F1055D">
              <w:rPr>
                <w:rFonts w:asciiTheme="minorHAnsi" w:hAnsiTheme="minorHAnsi" w:cstheme="minorHAnsi"/>
                <w:bCs/>
                <w:sz w:val="20"/>
                <w:szCs w:val="20"/>
              </w:rPr>
              <w:t>].</w:t>
            </w:r>
            <w:proofErr w:type="spellStart"/>
            <w:r w:rsidRPr="00F1055D">
              <w:rPr>
                <w:rFonts w:asciiTheme="minorHAnsi" w:hAnsiTheme="minorHAnsi" w:cstheme="minorHAnsi"/>
                <w:bCs/>
                <w:sz w:val="20"/>
                <w:szCs w:val="20"/>
              </w:rPr>
              <w:t>phase_name</w:t>
            </w:r>
            <w:proofErr w:type="spellEnd"/>
            <w:r w:rsidRPr="00F1055D">
              <w:rPr>
                <w:rFonts w:asciiTheme="minorHAnsi" w:hAnsiTheme="minorHAnsi" w:cstheme="minorHAnsi"/>
                <w:bCs/>
                <w:sz w:val="20"/>
                <w:szCs w:val="20"/>
              </w:rPr>
              <w:t>}</w:t>
            </w:r>
            <w:r w:rsidR="0034020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- </w:t>
            </w:r>
            <w:r w:rsidRPr="00F1055D">
              <w:rPr>
                <w:rFonts w:asciiTheme="minorHAnsi" w:hAnsiTheme="minorHAnsi" w:cstheme="minorHAnsi"/>
                <w:bCs/>
                <w:sz w:val="20"/>
                <w:szCs w:val="20"/>
              </w:rPr>
              <w:t>{$</w:t>
            </w:r>
            <w:proofErr w:type="spellStart"/>
            <w:r w:rsidRPr="00F1055D">
              <w:rPr>
                <w:rFonts w:asciiTheme="minorHAnsi" w:hAnsiTheme="minorHAnsi" w:cstheme="minorHAnsi"/>
                <w:bCs/>
                <w:sz w:val="20"/>
                <w:szCs w:val="20"/>
              </w:rPr>
              <w:t>item_val</w:t>
            </w:r>
            <w:proofErr w:type="spellEnd"/>
            <w:r w:rsidRPr="00F1055D">
              <w:rPr>
                <w:rFonts w:asciiTheme="minorHAnsi" w:hAnsiTheme="minorHAnsi" w:cstheme="minorHAnsi"/>
                <w:bCs/>
                <w:sz w:val="20"/>
                <w:szCs w:val="20"/>
              </w:rPr>
              <w:t>[</w:t>
            </w:r>
            <w:proofErr w:type="spellStart"/>
            <w:r w:rsidRPr="00F1055D">
              <w:rPr>
                <w:rFonts w:asciiTheme="minorHAnsi" w:hAnsiTheme="minorHAnsi" w:cstheme="minorHAnsi"/>
                <w:bCs/>
                <w:sz w:val="20"/>
                <w:szCs w:val="20"/>
              </w:rPr>
              <w:t>i</w:t>
            </w:r>
            <w:proofErr w:type="spellEnd"/>
            <w:r w:rsidRPr="00F1055D">
              <w:rPr>
                <w:rFonts w:asciiTheme="minorHAnsi" w:hAnsiTheme="minorHAnsi" w:cstheme="minorHAnsi"/>
                <w:bCs/>
                <w:sz w:val="20"/>
                <w:szCs w:val="20"/>
              </w:rPr>
              <w:t>].</w:t>
            </w:r>
            <w:proofErr w:type="spellStart"/>
            <w:r w:rsidRPr="00F1055D">
              <w:rPr>
                <w:rFonts w:asciiTheme="minorHAnsi" w:hAnsiTheme="minorHAnsi" w:cstheme="minorHAnsi"/>
                <w:bCs/>
                <w:sz w:val="20"/>
                <w:szCs w:val="20"/>
              </w:rPr>
              <w:t>next_pecp_date:formatD</w:t>
            </w:r>
            <w:proofErr w:type="spellEnd"/>
            <w:r w:rsidRPr="00F1055D">
              <w:rPr>
                <w:rFonts w:asciiTheme="minorHAnsi" w:hAnsiTheme="minorHAnsi" w:cstheme="minorHAnsi"/>
                <w:bCs/>
                <w:sz w:val="20"/>
                <w:szCs w:val="20"/>
              </w:rPr>
              <w:t>('LL')}</w:t>
            </w:r>
            <w:r w:rsidR="00F5130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F1055D">
              <w:rPr>
                <w:rFonts w:asciiTheme="minorHAnsi" w:hAnsiTheme="minorHAnsi" w:cstheme="minorHAnsi"/>
                <w:bCs/>
                <w:sz w:val="20"/>
                <w:szCs w:val="20"/>
              </w:rPr>
              <w:t>({$</w:t>
            </w:r>
            <w:proofErr w:type="spellStart"/>
            <w:r w:rsidRPr="00F1055D">
              <w:rPr>
                <w:rFonts w:asciiTheme="minorHAnsi" w:hAnsiTheme="minorHAnsi" w:cstheme="minorHAnsi"/>
                <w:bCs/>
                <w:sz w:val="20"/>
                <w:szCs w:val="20"/>
              </w:rPr>
              <w:t>item_val</w:t>
            </w:r>
            <w:proofErr w:type="spellEnd"/>
            <w:r w:rsidRPr="00F1055D">
              <w:rPr>
                <w:rFonts w:asciiTheme="minorHAnsi" w:hAnsiTheme="minorHAnsi" w:cstheme="minorHAnsi"/>
                <w:bCs/>
                <w:sz w:val="20"/>
                <w:szCs w:val="20"/>
              </w:rPr>
              <w:t>[</w:t>
            </w:r>
            <w:proofErr w:type="spellStart"/>
            <w:r w:rsidRPr="00F1055D">
              <w:rPr>
                <w:rFonts w:asciiTheme="minorHAnsi" w:hAnsiTheme="minorHAnsi" w:cstheme="minorHAnsi"/>
                <w:bCs/>
                <w:sz w:val="20"/>
                <w:szCs w:val="20"/>
              </w:rPr>
              <w:t>i</w:t>
            </w:r>
            <w:proofErr w:type="spellEnd"/>
            <w:r w:rsidRPr="00F1055D">
              <w:rPr>
                <w:rFonts w:asciiTheme="minorHAnsi" w:hAnsiTheme="minorHAnsi" w:cstheme="minorHAnsi"/>
                <w:bCs/>
                <w:sz w:val="20"/>
                <w:szCs w:val="20"/>
              </w:rPr>
              <w:t>].</w:t>
            </w:r>
            <w:proofErr w:type="spellStart"/>
            <w:r w:rsidRPr="00F1055D">
              <w:rPr>
                <w:rFonts w:asciiTheme="minorHAnsi" w:hAnsiTheme="minorHAnsi" w:cstheme="minorHAnsi"/>
                <w:bCs/>
                <w:sz w:val="20"/>
                <w:szCs w:val="20"/>
              </w:rPr>
              <w:t>event_number_of_days</w:t>
            </w:r>
            <w:proofErr w:type="spellEnd"/>
            <w:r w:rsidRPr="00F1055D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} </w:t>
            </w:r>
            <w:r w:rsidR="0046452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F1055D">
              <w:rPr>
                <w:rFonts w:asciiTheme="minorHAnsi" w:hAnsiTheme="minorHAnsi" w:cstheme="minorHAnsi"/>
                <w:bCs/>
                <w:sz w:val="20"/>
                <w:szCs w:val="20"/>
              </w:rPr>
              <w:t>days) {$</w:t>
            </w:r>
            <w:proofErr w:type="spellStart"/>
            <w:r w:rsidRPr="00F1055D">
              <w:rPr>
                <w:rFonts w:asciiTheme="minorHAnsi" w:hAnsiTheme="minorHAnsi" w:cstheme="minorHAnsi"/>
                <w:bCs/>
                <w:sz w:val="20"/>
                <w:szCs w:val="20"/>
              </w:rPr>
              <w:t>item_val</w:t>
            </w:r>
            <w:proofErr w:type="spellEnd"/>
            <w:r w:rsidRPr="00F1055D">
              <w:rPr>
                <w:rFonts w:asciiTheme="minorHAnsi" w:hAnsiTheme="minorHAnsi" w:cstheme="minorHAnsi"/>
                <w:bCs/>
                <w:sz w:val="20"/>
                <w:szCs w:val="20"/>
              </w:rPr>
              <w:t>[</w:t>
            </w:r>
            <w:proofErr w:type="spellStart"/>
            <w:r w:rsidRPr="00F1055D">
              <w:rPr>
                <w:rFonts w:asciiTheme="minorHAnsi" w:hAnsiTheme="minorHAnsi" w:cstheme="minorHAnsi"/>
                <w:bCs/>
                <w:sz w:val="20"/>
                <w:szCs w:val="20"/>
              </w:rPr>
              <w:t>i</w:t>
            </w:r>
            <w:proofErr w:type="spellEnd"/>
            <w:r w:rsidRPr="00F1055D">
              <w:rPr>
                <w:rFonts w:asciiTheme="minorHAnsi" w:hAnsiTheme="minorHAnsi" w:cstheme="minorHAnsi"/>
                <w:bCs/>
                <w:sz w:val="20"/>
                <w:szCs w:val="20"/>
              </w:rPr>
              <w:t>].</w:t>
            </w:r>
            <w:proofErr w:type="spellStart"/>
            <w:r w:rsidR="00F1055D">
              <w:rPr>
                <w:rFonts w:asciiTheme="minorHAnsi" w:hAnsiTheme="minorHAnsi" w:cstheme="minorHAnsi"/>
                <w:bCs/>
                <w:sz w:val="20"/>
                <w:szCs w:val="20"/>
              </w:rPr>
              <w:t>next_pecp_</w:t>
            </w:r>
            <w:r w:rsidR="00557DB5">
              <w:rPr>
                <w:rFonts w:asciiTheme="minorHAnsi" w:hAnsiTheme="minorHAnsi" w:cstheme="minorHAnsi"/>
                <w:bCs/>
                <w:sz w:val="20"/>
                <w:szCs w:val="20"/>
              </w:rPr>
              <w:t>date</w:t>
            </w:r>
            <w:r w:rsidRPr="00F1055D">
              <w:rPr>
                <w:rFonts w:asciiTheme="minorHAnsi" w:hAnsiTheme="minorHAnsi" w:cstheme="minorHAnsi"/>
                <w:bCs/>
                <w:sz w:val="20"/>
                <w:szCs w:val="20"/>
              </w:rPr>
              <w:t>:showEnd</w:t>
            </w:r>
            <w:proofErr w:type="spellEnd"/>
            <w:r w:rsidRPr="00F1055D">
              <w:rPr>
                <w:rFonts w:asciiTheme="minorHAnsi" w:hAnsiTheme="minorHAnsi" w:cstheme="minorHAnsi"/>
                <w:bCs/>
                <w:sz w:val="20"/>
                <w:szCs w:val="20"/>
              </w:rPr>
              <w:t>}</w:t>
            </w:r>
          </w:p>
          <w:p w14:paraId="29AC8937" w14:textId="77777777" w:rsidR="00F1055D" w:rsidRDefault="00F1055D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</w:p>
          <w:p w14:paraId="0CC28FAF" w14:textId="77777777" w:rsidR="009A7C70" w:rsidRDefault="009A7C70" w:rsidP="009A7C7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Additional Information: </w:t>
            </w: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</w:t>
            </w: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  <w:proofErr w:type="gramStart"/>
            <w:r>
              <w:rPr>
                <w:sz w:val="20"/>
                <w:szCs w:val="20"/>
              </w:rPr>
              <w:t>].</w:t>
            </w:r>
            <w:proofErr w:type="spellStart"/>
            <w:r>
              <w:rPr>
                <w:sz w:val="20"/>
                <w:szCs w:val="20"/>
              </w:rPr>
              <w:t>additional</w:t>
            </w:r>
            <w:proofErr w:type="gramEnd"/>
            <w:r>
              <w:rPr>
                <w:sz w:val="20"/>
                <w:szCs w:val="20"/>
              </w:rPr>
              <w:t>_info</w:t>
            </w:r>
            <w:proofErr w:type="spellEnd"/>
            <w:r>
              <w:rPr>
                <w:sz w:val="20"/>
                <w:szCs w:val="20"/>
              </w:rPr>
              <w:t>}</w:t>
            </w:r>
          </w:p>
          <w:p w14:paraId="1F0EDB55" w14:textId="77777777" w:rsidR="009A7C70" w:rsidRDefault="009A7C70" w:rsidP="009A7C7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</w:t>
            </w: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  <w:proofErr w:type="gramStart"/>
            <w:r>
              <w:rPr>
                <w:sz w:val="20"/>
                <w:szCs w:val="20"/>
              </w:rPr>
              <w:t>].</w:t>
            </w:r>
            <w:proofErr w:type="spellStart"/>
            <w:r>
              <w:rPr>
                <w:sz w:val="20"/>
                <w:szCs w:val="20"/>
              </w:rPr>
              <w:t>additional</w:t>
            </w:r>
            <w:proofErr w:type="gramEnd"/>
            <w:r>
              <w:rPr>
                <w:sz w:val="20"/>
                <w:szCs w:val="20"/>
              </w:rPr>
              <w:t>_info:showEnd</w:t>
            </w:r>
            <w:proofErr w:type="spellEnd"/>
            <w:r>
              <w:rPr>
                <w:sz w:val="20"/>
                <w:szCs w:val="20"/>
              </w:rPr>
              <w:t>}</w:t>
            </w:r>
          </w:p>
          <w:p w14:paraId="18010C8B" w14:textId="77777777" w:rsidR="009A7C70" w:rsidRDefault="009A7C70" w:rsidP="009A7C7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</w:t>
            </w: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  <w:proofErr w:type="gramStart"/>
            <w:r>
              <w:rPr>
                <w:sz w:val="20"/>
                <w:szCs w:val="20"/>
              </w:rPr>
              <w:t>].</w:t>
            </w:r>
            <w:proofErr w:type="spellStart"/>
            <w:r>
              <w:rPr>
                <w:sz w:val="20"/>
                <w:szCs w:val="20"/>
              </w:rPr>
              <w:t>notes</w:t>
            </w:r>
            <w:proofErr w:type="gramEnd"/>
            <w:r>
              <w:rPr>
                <w:sz w:val="20"/>
                <w:szCs w:val="20"/>
              </w:rPr>
              <w:t>:ifNEM</w:t>
            </w:r>
            <w:proofErr w:type="spellEnd"/>
            <w:r>
              <w:rPr>
                <w:sz w:val="20"/>
                <w:szCs w:val="20"/>
              </w:rPr>
              <w:t>():</w:t>
            </w:r>
            <w:proofErr w:type="spellStart"/>
            <w:r>
              <w:rPr>
                <w:sz w:val="20"/>
                <w:szCs w:val="20"/>
              </w:rPr>
              <w:t>showBegin</w:t>
            </w:r>
            <w:proofErr w:type="spellEnd"/>
            <w:r>
              <w:rPr>
                <w:sz w:val="20"/>
                <w:szCs w:val="20"/>
              </w:rPr>
              <w:t>}</w:t>
            </w:r>
          </w:p>
          <w:p w14:paraId="7B4B00F7" w14:textId="77777777" w:rsidR="009A7C70" w:rsidRDefault="009A7C70" w:rsidP="009A7C7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Notes: </w:t>
            </w: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</w:t>
            </w: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  <w:proofErr w:type="gramStart"/>
            <w:r>
              <w:rPr>
                <w:sz w:val="20"/>
                <w:szCs w:val="20"/>
              </w:rPr>
              <w:t>].notes</w:t>
            </w:r>
            <w:proofErr w:type="gramEnd"/>
            <w:r>
              <w:rPr>
                <w:sz w:val="20"/>
                <w:szCs w:val="20"/>
              </w:rPr>
              <w:t xml:space="preserve"> }</w:t>
            </w:r>
          </w:p>
          <w:p w14:paraId="07710715" w14:textId="77777777" w:rsidR="009A7C70" w:rsidRDefault="009A7C70" w:rsidP="009A7C7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</w:t>
            </w: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  <w:proofErr w:type="gramStart"/>
            <w:r>
              <w:rPr>
                <w:sz w:val="20"/>
                <w:szCs w:val="20"/>
              </w:rPr>
              <w:t>].</w:t>
            </w:r>
            <w:proofErr w:type="spellStart"/>
            <w:r>
              <w:rPr>
                <w:sz w:val="20"/>
                <w:szCs w:val="20"/>
              </w:rPr>
              <w:t>notes</w:t>
            </w:r>
            <w:proofErr w:type="gramEnd"/>
            <w:r>
              <w:rPr>
                <w:sz w:val="20"/>
                <w:szCs w:val="20"/>
              </w:rPr>
              <w:t>:showEnd</w:t>
            </w:r>
            <w:proofErr w:type="spellEnd"/>
            <w:r>
              <w:rPr>
                <w:sz w:val="20"/>
                <w:szCs w:val="20"/>
              </w:rPr>
              <w:t>}</w:t>
            </w:r>
          </w:p>
          <w:p w14:paraId="4DC4C157" w14:textId="77777777" w:rsidR="00385D10" w:rsidRDefault="00385D1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385D10" w14:paraId="701A40DD" w14:textId="77777777">
        <w:trPr>
          <w:trHeight w:val="2707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44062F" w14:textId="77777777" w:rsidR="00385D10" w:rsidRDefault="0000000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bookmarkStart w:id="0" w:name="_Hlk65145014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lastRenderedPageBreak/>
              <w:t>{$</w:t>
            </w:r>
            <w:proofErr w:type="spellStart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sl_no</w:t>
            </w:r>
            <w:proofErr w:type="spellEnd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}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ADF59D" w14:textId="77777777" w:rsidR="00385D10" w:rsidRDefault="00000000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item_val[i+1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name:ifNEM():showBegin}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{$item_val[i+1].</w:t>
            </w:r>
            <w:r>
              <w:t>p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oject_name}</w:t>
            </w:r>
          </w:p>
          <w:p w14:paraId="44B47F3F" w14:textId="77777777" w:rsidR="00385D10" w:rsidRDefault="00000000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_name:showEnd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}</w:t>
            </w:r>
          </w:p>
          <w:p w14:paraId="5B826D6D" w14:textId="77777777" w:rsidR="00385D10" w:rsidRDefault="00000000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propon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35ACCAC3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proofErr w:type="gram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Proponent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propon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40EB5E5A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propon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} </w:t>
            </w:r>
          </w:p>
          <w:p w14:paraId="208F6F6D" w14:textId="77777777" w:rsidR="00385D10" w:rsidRDefault="00000000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r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39B25C13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proofErr w:type="gram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>Region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 {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r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0A831694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r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6205DECA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1640DFF9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proofErr w:type="gram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Location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} </w:t>
            </w:r>
          </w:p>
          <w:p w14:paraId="51DD1F35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2B032699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act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32EC761A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EA </w:t>
            </w:r>
            <w:proofErr w:type="gram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Type: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act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]</w:t>
            </w:r>
            <w:r>
              <w:t xml:space="preserve"> 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ubstitution_act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;</w:t>
            </w: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ubstituted (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ubstitution_act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)</w:t>
            </w:r>
          </w:p>
          <w:p w14:paraId="347B97F7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ubstitu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_act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0481B461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act:showEnd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7EF191F3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</w:rPr>
              <w:t>_name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147917A2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Responsible Minister: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</w:rPr>
              <w:t>_name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048C5B2D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</w:rPr>
              <w:t>_name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17927F1A" w14:textId="77777777" w:rsidR="00385D10" w:rsidRDefault="00000000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 xml:space="preserve">Decision to be made by: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milestone_type:ifEQ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(4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}Minister {$item_val[i+1].eac_decision_by}{$item_val[i+1].milestone_type:showEnd}{$item_val[i+1].milestone_type:ifNE(4):showBegin}{$item_val[i+1].decision_by}{$item_val[i+1].milestone_type:showEnd}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22D34C" w14:textId="77777777" w:rsidR="00385D10" w:rsidRDefault="00000000">
            <w:pPr>
              <w:rPr>
                <w:rFonts w:asciiTheme="minorHAnsi" w:hAnsiTheme="minorHAnsi" w:cstheme="minorHAnsi"/>
                <w:sz w:val="20"/>
                <w:szCs w:val="20"/>
                <w:lang w:val="en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:ifNEM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</w:p>
          <w:p w14:paraId="5510F60E" w14:textId="77777777" w:rsidR="00385D10" w:rsidRDefault="000000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</w:p>
          <w:p w14:paraId="06BC6310" w14:textId="77777777" w:rsidR="00385D10" w:rsidRDefault="000000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:showEnd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</w:p>
        </w:tc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31067A" w14:textId="77777777" w:rsidR="00385D10" w:rsidRDefault="0000000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item_val[i+1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referral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date:ifNEM():showBegin}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{$item_val[i+1].milestone_type:ifEQ(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IN"/>
              </w:rPr>
              <w:t>5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):show(Referral):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elseShow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(Decision)}  Date: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referral_date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:formatD</w:t>
            </w:r>
            <w:proofErr w:type="spellEnd"/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('LL')}</w:t>
            </w:r>
          </w:p>
          <w:p w14:paraId="67D2297F" w14:textId="77777777" w:rsidR="00385D10" w:rsidRDefault="0000000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referral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date:showEnd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048EC94D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pecp_title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74CD527B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Title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pecp_title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03E22BC7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_pecp_title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16B624C6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short_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descriptio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fNEM</w:t>
            </w:r>
            <w:proofErr w:type="spellEnd"/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64AD6B3D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Description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[i+1].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short_descriptio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6BF7DC8C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]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short_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descriptio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End</w:t>
            </w:r>
            <w:proofErr w:type="spellEnd"/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1ED4DB73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pecp_date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66F39687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ext PCP Dat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pecp_date:formatD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('LL')}</w:t>
            </w:r>
          </w:p>
          <w:p w14:paraId="29E2AB63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_pecp_date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77D5AF7B" w14:textId="77777777" w:rsidR="00385D10" w:rsidRDefault="0000000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i+1</w:t>
            </w:r>
            <w:proofErr w:type="gramStart"/>
            <w:r>
              <w:rPr>
                <w:sz w:val="20"/>
                <w:szCs w:val="20"/>
              </w:rPr>
              <w:t>].</w:t>
            </w:r>
            <w:proofErr w:type="spellStart"/>
            <w:r>
              <w:rPr>
                <w:sz w:val="20"/>
                <w:szCs w:val="20"/>
              </w:rPr>
              <w:t>additional</w:t>
            </w:r>
            <w:proofErr w:type="gramEnd"/>
            <w:r>
              <w:rPr>
                <w:sz w:val="20"/>
                <w:szCs w:val="20"/>
              </w:rPr>
              <w:t>_info:ifNEM</w:t>
            </w:r>
            <w:proofErr w:type="spellEnd"/>
            <w:r>
              <w:rPr>
                <w:sz w:val="20"/>
                <w:szCs w:val="20"/>
              </w:rPr>
              <w:t>():</w:t>
            </w:r>
            <w:proofErr w:type="spellStart"/>
            <w:r>
              <w:rPr>
                <w:sz w:val="20"/>
                <w:szCs w:val="20"/>
              </w:rPr>
              <w:t>showBegin</w:t>
            </w:r>
            <w:proofErr w:type="spellEnd"/>
            <w:r>
              <w:rPr>
                <w:sz w:val="20"/>
                <w:szCs w:val="20"/>
              </w:rPr>
              <w:t>}</w:t>
            </w:r>
          </w:p>
          <w:p w14:paraId="5BB9FC91" w14:textId="77777777" w:rsidR="00385D10" w:rsidRDefault="000000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Additional Information: </w:t>
            </w: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i+1</w:t>
            </w:r>
            <w:proofErr w:type="gramStart"/>
            <w:r>
              <w:rPr>
                <w:sz w:val="20"/>
                <w:szCs w:val="20"/>
              </w:rPr>
              <w:t>].</w:t>
            </w:r>
            <w:proofErr w:type="spellStart"/>
            <w:r>
              <w:rPr>
                <w:sz w:val="20"/>
                <w:szCs w:val="20"/>
              </w:rPr>
              <w:t>additional</w:t>
            </w:r>
            <w:proofErr w:type="gramEnd"/>
            <w:r>
              <w:rPr>
                <w:sz w:val="20"/>
                <w:szCs w:val="20"/>
              </w:rPr>
              <w:t>_info</w:t>
            </w:r>
            <w:proofErr w:type="spellEnd"/>
            <w:r>
              <w:rPr>
                <w:sz w:val="20"/>
                <w:szCs w:val="20"/>
              </w:rPr>
              <w:t>}</w:t>
            </w:r>
          </w:p>
          <w:p w14:paraId="091B1C53" w14:textId="77777777" w:rsidR="00385D10" w:rsidRDefault="000000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i+1</w:t>
            </w:r>
            <w:proofErr w:type="gramStart"/>
            <w:r>
              <w:rPr>
                <w:sz w:val="20"/>
                <w:szCs w:val="20"/>
              </w:rPr>
              <w:t>].</w:t>
            </w:r>
            <w:proofErr w:type="spellStart"/>
            <w:r>
              <w:rPr>
                <w:sz w:val="20"/>
                <w:szCs w:val="20"/>
              </w:rPr>
              <w:t>additional</w:t>
            </w:r>
            <w:proofErr w:type="gramEnd"/>
            <w:r>
              <w:rPr>
                <w:sz w:val="20"/>
                <w:szCs w:val="20"/>
              </w:rPr>
              <w:t>_info:showEnd</w:t>
            </w:r>
            <w:proofErr w:type="spellEnd"/>
            <w:r>
              <w:rPr>
                <w:sz w:val="20"/>
                <w:szCs w:val="20"/>
              </w:rPr>
              <w:t>}</w:t>
            </w:r>
          </w:p>
        </w:tc>
      </w:tr>
      <w:bookmarkEnd w:id="0"/>
    </w:tbl>
    <w:p w14:paraId="3A375EA3" w14:textId="77777777" w:rsidR="00385D10" w:rsidRDefault="00385D10">
      <w:pPr>
        <w:spacing w:line="276" w:lineRule="auto"/>
        <w:rPr>
          <w:rFonts w:asciiTheme="minorHAnsi" w:hAnsiTheme="minorHAnsi" w:cstheme="minorHAnsi"/>
          <w:b/>
          <w:sz w:val="28"/>
          <w:szCs w:val="28"/>
        </w:rPr>
      </w:pPr>
    </w:p>
    <w:p w14:paraId="793672E5" w14:textId="77777777" w:rsidR="00385D10" w:rsidRDefault="00000000">
      <w:pPr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br w:type="page"/>
      </w:r>
    </w:p>
    <w:p w14:paraId="38E2B9AC" w14:textId="77777777" w:rsidR="00385D10" w:rsidRDefault="00385D10">
      <w:pPr>
        <w:spacing w:line="276" w:lineRule="auto"/>
        <w:rPr>
          <w:rFonts w:asciiTheme="minorHAnsi" w:hAnsiTheme="minorHAnsi" w:cstheme="minorHAnsi"/>
          <w:b/>
          <w:sz w:val="28"/>
          <w:szCs w:val="28"/>
        </w:rPr>
      </w:pPr>
    </w:p>
    <w:p w14:paraId="6CF9C656" w14:textId="77777777" w:rsidR="00385D10" w:rsidRDefault="00000000">
      <w:pPr>
        <w:shd w:val="clear" w:color="auto" w:fill="FFFFFF" w:themeFill="background1"/>
        <w:spacing w:line="276" w:lineRule="auto"/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{</w:t>
      </w:r>
      <w:proofErr w:type="spellStart"/>
      <w:proofErr w:type="gramStart"/>
      <w:r>
        <w:rPr>
          <w:rFonts w:asciiTheme="minorHAnsi" w:hAnsiTheme="minorHAnsi" w:cstheme="minorHAnsi"/>
          <w:b/>
          <w:sz w:val="28"/>
          <w:szCs w:val="28"/>
        </w:rPr>
        <w:t>d.report</w:t>
      </w:r>
      <w:proofErr w:type="gramEnd"/>
      <w:r>
        <w:rPr>
          <w:rFonts w:asciiTheme="minorHAnsi" w:hAnsiTheme="minorHAnsi" w:cstheme="minorHAnsi"/>
          <w:b/>
          <w:sz w:val="28"/>
          <w:szCs w:val="28"/>
        </w:rPr>
        <w:t>_data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[i+1].</w:t>
      </w:r>
      <w:proofErr w:type="spellStart"/>
      <w:r>
        <w:rPr>
          <w:rFonts w:asciiTheme="minorHAnsi" w:hAnsiTheme="minorHAnsi" w:cstheme="minorHAnsi"/>
          <w:b/>
          <w:sz w:val="28"/>
          <w:szCs w:val="28"/>
        </w:rPr>
        <w:t>att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}</w:t>
      </w:r>
    </w:p>
    <w:p w14:paraId="453ABCB0" w14:textId="77777777" w:rsidR="00385D10" w:rsidRDefault="00385D10">
      <w:pPr>
        <w:spacing w:line="276" w:lineRule="auto"/>
        <w:jc w:val="center"/>
        <w:rPr>
          <w:rFonts w:asciiTheme="minorHAnsi" w:hAnsiTheme="minorHAnsi" w:cstheme="minorHAnsi"/>
          <w:b/>
          <w:sz w:val="28"/>
          <w:szCs w:val="28"/>
        </w:rPr>
      </w:pPr>
    </w:p>
    <w:p w14:paraId="7965980E" w14:textId="77777777" w:rsidR="00385D10" w:rsidRDefault="00385D10">
      <w:pPr>
        <w:tabs>
          <w:tab w:val="left" w:pos="4635"/>
        </w:tabs>
        <w:rPr>
          <w:rFonts w:asciiTheme="minorHAnsi" w:hAnsiTheme="minorHAnsi" w:cstheme="minorHAnsi"/>
          <w:sz w:val="4"/>
          <w:szCs w:val="4"/>
        </w:rPr>
      </w:pPr>
    </w:p>
    <w:sectPr w:rsidR="00385D10">
      <w:headerReference w:type="default" r:id="rId7"/>
      <w:footerReference w:type="default" r:id="rId8"/>
      <w:headerReference w:type="first" r:id="rId9"/>
      <w:footerReference w:type="first" r:id="rId10"/>
      <w:pgSz w:w="15840" w:h="12240" w:orient="landscape"/>
      <w:pgMar w:top="567" w:right="851" w:bottom="567" w:left="851" w:header="62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925CE7" w14:textId="77777777" w:rsidR="0081179F" w:rsidRDefault="0081179F">
      <w:r>
        <w:separator/>
      </w:r>
    </w:p>
  </w:endnote>
  <w:endnote w:type="continuationSeparator" w:id="0">
    <w:p w14:paraId="546989E5" w14:textId="77777777" w:rsidR="0081179F" w:rsidRDefault="008117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715770441"/>
    </w:sdtPr>
    <w:sdtEndPr>
      <w:rPr>
        <w:sz w:val="16"/>
        <w:szCs w:val="16"/>
      </w:rPr>
    </w:sdtEndPr>
    <w:sdtContent>
      <w:sdt>
        <w:sdtPr>
          <w:rPr>
            <w:sz w:val="16"/>
            <w:szCs w:val="16"/>
          </w:rPr>
          <w:id w:val="-1032263942"/>
        </w:sdtPr>
        <w:sdtContent>
          <w:p w14:paraId="452506AE" w14:textId="77777777" w:rsidR="00385D10" w:rsidRDefault="00000000">
            <w:pPr>
              <w:pStyle w:val="Footer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age </w:t>
            </w:r>
            <w:r>
              <w:rPr>
                <w:b/>
                <w:bCs/>
                <w:sz w:val="16"/>
                <w:szCs w:val="16"/>
              </w:rPr>
              <w:fldChar w:fldCharType="begin"/>
            </w:r>
            <w:r>
              <w:rPr>
                <w:b/>
                <w:bCs/>
                <w:sz w:val="16"/>
                <w:szCs w:val="16"/>
              </w:rPr>
              <w:instrText xml:space="preserve"> PAGE </w:instrText>
            </w:r>
            <w:r>
              <w:rPr>
                <w:b/>
                <w:bCs/>
                <w:sz w:val="16"/>
                <w:szCs w:val="16"/>
              </w:rPr>
              <w:fldChar w:fldCharType="separate"/>
            </w:r>
            <w:r>
              <w:rPr>
                <w:b/>
                <w:bCs/>
                <w:sz w:val="16"/>
                <w:szCs w:val="16"/>
              </w:rPr>
              <w:t>2</w:t>
            </w:r>
            <w:r>
              <w:rPr>
                <w:b/>
                <w:bCs/>
                <w:sz w:val="16"/>
                <w:szCs w:val="16"/>
              </w:rPr>
              <w:fldChar w:fldCharType="end"/>
            </w:r>
            <w:r>
              <w:rPr>
                <w:sz w:val="16"/>
                <w:szCs w:val="16"/>
              </w:rPr>
              <w:t xml:space="preserve"> of </w:t>
            </w:r>
            <w:r>
              <w:rPr>
                <w:b/>
                <w:bCs/>
                <w:sz w:val="16"/>
                <w:szCs w:val="16"/>
              </w:rPr>
              <w:fldChar w:fldCharType="begin"/>
            </w:r>
            <w:r>
              <w:rPr>
                <w:b/>
                <w:bCs/>
                <w:sz w:val="16"/>
                <w:szCs w:val="16"/>
              </w:rPr>
              <w:instrText xml:space="preserve"> NUMPAGES  </w:instrText>
            </w:r>
            <w:r>
              <w:rPr>
                <w:b/>
                <w:bCs/>
                <w:sz w:val="16"/>
                <w:szCs w:val="16"/>
              </w:rPr>
              <w:fldChar w:fldCharType="separate"/>
            </w:r>
            <w:r>
              <w:rPr>
                <w:b/>
                <w:bCs/>
                <w:sz w:val="16"/>
                <w:szCs w:val="16"/>
              </w:rPr>
              <w:t>2</w:t>
            </w:r>
            <w:r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16"/>
        <w:szCs w:val="16"/>
      </w:rPr>
      <w:id w:val="51814096"/>
    </w:sdtPr>
    <w:sdtContent>
      <w:sdt>
        <w:sdtPr>
          <w:rPr>
            <w:sz w:val="16"/>
            <w:szCs w:val="16"/>
          </w:rPr>
          <w:id w:val="-1769616900"/>
        </w:sdtPr>
        <w:sdtContent>
          <w:p w14:paraId="5A0235C5" w14:textId="77777777" w:rsidR="00385D10" w:rsidRDefault="00000000">
            <w:pPr>
              <w:pStyle w:val="Footer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age </w:t>
            </w:r>
            <w:r>
              <w:rPr>
                <w:b/>
                <w:bCs/>
                <w:sz w:val="16"/>
                <w:szCs w:val="16"/>
              </w:rPr>
              <w:fldChar w:fldCharType="begin"/>
            </w:r>
            <w:r>
              <w:rPr>
                <w:b/>
                <w:bCs/>
                <w:sz w:val="16"/>
                <w:szCs w:val="16"/>
              </w:rPr>
              <w:instrText xml:space="preserve"> PAGE </w:instrText>
            </w:r>
            <w:r>
              <w:rPr>
                <w:b/>
                <w:bCs/>
                <w:sz w:val="16"/>
                <w:szCs w:val="16"/>
              </w:rPr>
              <w:fldChar w:fldCharType="separate"/>
            </w:r>
            <w:r>
              <w:rPr>
                <w:b/>
                <w:bCs/>
                <w:sz w:val="16"/>
                <w:szCs w:val="16"/>
              </w:rPr>
              <w:t>2</w:t>
            </w:r>
            <w:r>
              <w:rPr>
                <w:b/>
                <w:bCs/>
                <w:sz w:val="16"/>
                <w:szCs w:val="16"/>
              </w:rPr>
              <w:fldChar w:fldCharType="end"/>
            </w:r>
            <w:r>
              <w:rPr>
                <w:sz w:val="16"/>
                <w:szCs w:val="16"/>
              </w:rPr>
              <w:t xml:space="preserve"> of </w:t>
            </w:r>
            <w:r>
              <w:rPr>
                <w:b/>
                <w:bCs/>
                <w:sz w:val="16"/>
                <w:szCs w:val="16"/>
              </w:rPr>
              <w:fldChar w:fldCharType="begin"/>
            </w:r>
            <w:r>
              <w:rPr>
                <w:b/>
                <w:bCs/>
                <w:sz w:val="16"/>
                <w:szCs w:val="16"/>
              </w:rPr>
              <w:instrText xml:space="preserve"> NUMPAGES  </w:instrText>
            </w:r>
            <w:r>
              <w:rPr>
                <w:b/>
                <w:bCs/>
                <w:sz w:val="16"/>
                <w:szCs w:val="16"/>
              </w:rPr>
              <w:fldChar w:fldCharType="separate"/>
            </w:r>
            <w:r>
              <w:rPr>
                <w:b/>
                <w:bCs/>
                <w:sz w:val="16"/>
                <w:szCs w:val="16"/>
              </w:rPr>
              <w:t>2</w:t>
            </w:r>
            <w:r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1CBD09" w14:textId="77777777" w:rsidR="0081179F" w:rsidRDefault="0081179F">
      <w:r>
        <w:separator/>
      </w:r>
    </w:p>
  </w:footnote>
  <w:footnote w:type="continuationSeparator" w:id="0">
    <w:p w14:paraId="409679C9" w14:textId="77777777" w:rsidR="0081179F" w:rsidRDefault="008117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A29A57" w14:textId="77777777" w:rsidR="00385D10" w:rsidRDefault="00000000">
    <w:pPr>
      <w:pStyle w:val="Header"/>
    </w:pP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C3D4B0" w14:textId="77777777" w:rsidR="00385D10" w:rsidRDefault="00000000">
    <w:pPr>
      <w:pStyle w:val="Header"/>
      <w:tabs>
        <w:tab w:val="center" w:pos="7069"/>
        <w:tab w:val="left" w:pos="11025"/>
      </w:tabs>
      <w:rPr>
        <w:b/>
        <w:sz w:val="28"/>
        <w:szCs w:val="28"/>
      </w:rPr>
    </w:pPr>
    <w:r>
      <w:rPr>
        <w:b/>
        <w:sz w:val="28"/>
        <w:szCs w:val="28"/>
      </w:rPr>
      <w:tab/>
    </w:r>
    <w:r>
      <w:rPr>
        <w:b/>
        <w:sz w:val="28"/>
        <w:szCs w:val="28"/>
      </w:rPr>
      <w:tab/>
      <w:t>{</w:t>
    </w:r>
    <w:proofErr w:type="spellStart"/>
    <w:proofErr w:type="gramStart"/>
    <w:r>
      <w:rPr>
        <w:b/>
        <w:sz w:val="28"/>
        <w:szCs w:val="28"/>
      </w:rPr>
      <w:t>d.report</w:t>
    </w:r>
    <w:proofErr w:type="gramEnd"/>
    <w:r>
      <w:rPr>
        <w:b/>
        <w:sz w:val="28"/>
        <w:szCs w:val="28"/>
      </w:rPr>
      <w:t>_title</w:t>
    </w:r>
    <w:proofErr w:type="spellEnd"/>
    <w:r>
      <w:rPr>
        <w:b/>
        <w:sz w:val="28"/>
        <w:szCs w:val="28"/>
      </w:rPr>
      <w:t>}</w:t>
    </w:r>
    <w:r>
      <w:rPr>
        <w:b/>
        <w:sz w:val="28"/>
        <w:szCs w:val="28"/>
      </w:rPr>
      <w:tab/>
    </w:r>
    <w:r>
      <w:rPr>
        <w:b/>
        <w:sz w:val="28"/>
        <w:szCs w:val="28"/>
      </w:rPr>
      <w:tab/>
    </w:r>
  </w:p>
  <w:p w14:paraId="6BC3402C" w14:textId="77777777" w:rsidR="00385D10" w:rsidRDefault="00000000">
    <w:pPr>
      <w:pStyle w:val="Header"/>
      <w:rPr>
        <w:rFonts w:asciiTheme="minorHAnsi" w:hAnsiTheme="minorHAnsi" w:cstheme="minorHAnsi"/>
        <w:i/>
        <w:sz w:val="16"/>
        <w:szCs w:val="16"/>
      </w:rPr>
    </w:pPr>
    <w:r>
      <w:rPr>
        <w:rFonts w:asciiTheme="minorHAnsi" w:hAnsiTheme="minorHAnsi" w:cstheme="minorHAnsi"/>
        <w:i/>
        <w:sz w:val="16"/>
        <w:szCs w:val="16"/>
      </w:rPr>
      <w:t>Last Updated: {</w:t>
    </w:r>
    <w:proofErr w:type="spellStart"/>
    <w:proofErr w:type="gramStart"/>
    <w:r>
      <w:rPr>
        <w:rFonts w:asciiTheme="minorHAnsi" w:hAnsiTheme="minorHAnsi" w:cstheme="minorHAnsi"/>
        <w:i/>
        <w:sz w:val="16"/>
        <w:szCs w:val="16"/>
      </w:rPr>
      <w:t>d.report</w:t>
    </w:r>
    <w:proofErr w:type="gramEnd"/>
    <w:r>
      <w:rPr>
        <w:rFonts w:asciiTheme="minorHAnsi" w:hAnsiTheme="minorHAnsi" w:cstheme="minorHAnsi"/>
        <w:i/>
        <w:sz w:val="16"/>
        <w:szCs w:val="16"/>
      </w:rPr>
      <w:t>_date:formatD</w:t>
    </w:r>
    <w:proofErr w:type="spellEnd"/>
    <w:r>
      <w:rPr>
        <w:rFonts w:asciiTheme="minorHAnsi" w:hAnsiTheme="minorHAnsi" w:cstheme="minorHAnsi"/>
        <w:i/>
        <w:sz w:val="16"/>
        <w:szCs w:val="16"/>
      </w:rPr>
      <w:t>('LL') }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6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MzE3MTc3NjCzNDJX0lEKTi0uzszPAykwqQUAhRwcviwAAAA="/>
  </w:docVars>
  <w:rsids>
    <w:rsidRoot w:val="003B6D8B"/>
    <w:rsid w:val="00001E4D"/>
    <w:rsid w:val="000023EF"/>
    <w:rsid w:val="0000435F"/>
    <w:rsid w:val="000048E4"/>
    <w:rsid w:val="00004EEF"/>
    <w:rsid w:val="00006551"/>
    <w:rsid w:val="0000664E"/>
    <w:rsid w:val="00006F14"/>
    <w:rsid w:val="00010DF6"/>
    <w:rsid w:val="00010E50"/>
    <w:rsid w:val="00013ECD"/>
    <w:rsid w:val="00016728"/>
    <w:rsid w:val="00017CA6"/>
    <w:rsid w:val="00020575"/>
    <w:rsid w:val="0002090E"/>
    <w:rsid w:val="00020E31"/>
    <w:rsid w:val="00022428"/>
    <w:rsid w:val="00022E46"/>
    <w:rsid w:val="00024A18"/>
    <w:rsid w:val="000252BC"/>
    <w:rsid w:val="000275F8"/>
    <w:rsid w:val="00030CA6"/>
    <w:rsid w:val="00031014"/>
    <w:rsid w:val="00033D6A"/>
    <w:rsid w:val="000349BE"/>
    <w:rsid w:val="00037915"/>
    <w:rsid w:val="000379FE"/>
    <w:rsid w:val="0004120B"/>
    <w:rsid w:val="00041958"/>
    <w:rsid w:val="000419A2"/>
    <w:rsid w:val="0004249D"/>
    <w:rsid w:val="00044687"/>
    <w:rsid w:val="00045A14"/>
    <w:rsid w:val="0005223C"/>
    <w:rsid w:val="0005276B"/>
    <w:rsid w:val="00052AC8"/>
    <w:rsid w:val="0005644E"/>
    <w:rsid w:val="00062710"/>
    <w:rsid w:val="00062A80"/>
    <w:rsid w:val="000632CE"/>
    <w:rsid w:val="00063EE9"/>
    <w:rsid w:val="0007068C"/>
    <w:rsid w:val="00071012"/>
    <w:rsid w:val="00071781"/>
    <w:rsid w:val="00074BEC"/>
    <w:rsid w:val="00077C9D"/>
    <w:rsid w:val="00082CA0"/>
    <w:rsid w:val="000833B2"/>
    <w:rsid w:val="00083907"/>
    <w:rsid w:val="00083AD3"/>
    <w:rsid w:val="000844BD"/>
    <w:rsid w:val="00084E10"/>
    <w:rsid w:val="00084E16"/>
    <w:rsid w:val="0008533E"/>
    <w:rsid w:val="00085E72"/>
    <w:rsid w:val="00085EEE"/>
    <w:rsid w:val="00086334"/>
    <w:rsid w:val="00086F11"/>
    <w:rsid w:val="00087C81"/>
    <w:rsid w:val="000908BD"/>
    <w:rsid w:val="00092B9C"/>
    <w:rsid w:val="00093B5F"/>
    <w:rsid w:val="000951CF"/>
    <w:rsid w:val="0009774D"/>
    <w:rsid w:val="000A117E"/>
    <w:rsid w:val="000A4745"/>
    <w:rsid w:val="000A48A0"/>
    <w:rsid w:val="000A64BF"/>
    <w:rsid w:val="000A6AB2"/>
    <w:rsid w:val="000A6E10"/>
    <w:rsid w:val="000B04D7"/>
    <w:rsid w:val="000B274C"/>
    <w:rsid w:val="000B3B94"/>
    <w:rsid w:val="000B4A24"/>
    <w:rsid w:val="000B6264"/>
    <w:rsid w:val="000B79B9"/>
    <w:rsid w:val="000C2BFF"/>
    <w:rsid w:val="000C3B52"/>
    <w:rsid w:val="000C4DB9"/>
    <w:rsid w:val="000C5F29"/>
    <w:rsid w:val="000C6BF7"/>
    <w:rsid w:val="000D0BDC"/>
    <w:rsid w:val="000D1B74"/>
    <w:rsid w:val="000D21FB"/>
    <w:rsid w:val="000D2DA7"/>
    <w:rsid w:val="000D30FC"/>
    <w:rsid w:val="000D4984"/>
    <w:rsid w:val="000E1762"/>
    <w:rsid w:val="000E2DE3"/>
    <w:rsid w:val="000E3171"/>
    <w:rsid w:val="000E327F"/>
    <w:rsid w:val="000E3B3E"/>
    <w:rsid w:val="000E5BFC"/>
    <w:rsid w:val="000E5C3A"/>
    <w:rsid w:val="000F0796"/>
    <w:rsid w:val="000F0D5F"/>
    <w:rsid w:val="000F1410"/>
    <w:rsid w:val="000F1B15"/>
    <w:rsid w:val="000F1C1E"/>
    <w:rsid w:val="000F4DB0"/>
    <w:rsid w:val="00103EBE"/>
    <w:rsid w:val="00106F1B"/>
    <w:rsid w:val="0011057D"/>
    <w:rsid w:val="00110A80"/>
    <w:rsid w:val="0011313C"/>
    <w:rsid w:val="0011460F"/>
    <w:rsid w:val="00117590"/>
    <w:rsid w:val="0012285C"/>
    <w:rsid w:val="0012413A"/>
    <w:rsid w:val="00125721"/>
    <w:rsid w:val="00132124"/>
    <w:rsid w:val="001328A1"/>
    <w:rsid w:val="001347C3"/>
    <w:rsid w:val="001366E5"/>
    <w:rsid w:val="00140E10"/>
    <w:rsid w:val="0014239B"/>
    <w:rsid w:val="00143A92"/>
    <w:rsid w:val="00144193"/>
    <w:rsid w:val="00144217"/>
    <w:rsid w:val="001459C1"/>
    <w:rsid w:val="00146450"/>
    <w:rsid w:val="00147905"/>
    <w:rsid w:val="00147C83"/>
    <w:rsid w:val="00151009"/>
    <w:rsid w:val="001527A9"/>
    <w:rsid w:val="00152C03"/>
    <w:rsid w:val="0015328D"/>
    <w:rsid w:val="00153666"/>
    <w:rsid w:val="00153A95"/>
    <w:rsid w:val="001554BC"/>
    <w:rsid w:val="00155516"/>
    <w:rsid w:val="0015645A"/>
    <w:rsid w:val="001576D9"/>
    <w:rsid w:val="00160460"/>
    <w:rsid w:val="00160F77"/>
    <w:rsid w:val="001614A8"/>
    <w:rsid w:val="00161755"/>
    <w:rsid w:val="0016623A"/>
    <w:rsid w:val="00166C14"/>
    <w:rsid w:val="00166E13"/>
    <w:rsid w:val="0017012D"/>
    <w:rsid w:val="0017013D"/>
    <w:rsid w:val="0017060C"/>
    <w:rsid w:val="001725BD"/>
    <w:rsid w:val="00172E42"/>
    <w:rsid w:val="00174C80"/>
    <w:rsid w:val="00175CEC"/>
    <w:rsid w:val="00177B3C"/>
    <w:rsid w:val="00180C0D"/>
    <w:rsid w:val="00181351"/>
    <w:rsid w:val="00181AB0"/>
    <w:rsid w:val="0018327F"/>
    <w:rsid w:val="0018420F"/>
    <w:rsid w:val="00184B26"/>
    <w:rsid w:val="00184D77"/>
    <w:rsid w:val="00187470"/>
    <w:rsid w:val="00187560"/>
    <w:rsid w:val="00190643"/>
    <w:rsid w:val="0019108E"/>
    <w:rsid w:val="001916B2"/>
    <w:rsid w:val="001916F2"/>
    <w:rsid w:val="00191F08"/>
    <w:rsid w:val="001920BF"/>
    <w:rsid w:val="00194707"/>
    <w:rsid w:val="00194D6C"/>
    <w:rsid w:val="00196AC2"/>
    <w:rsid w:val="001A0F13"/>
    <w:rsid w:val="001A1E2A"/>
    <w:rsid w:val="001A296C"/>
    <w:rsid w:val="001A2D55"/>
    <w:rsid w:val="001A3276"/>
    <w:rsid w:val="001A771C"/>
    <w:rsid w:val="001A7C34"/>
    <w:rsid w:val="001B0CF6"/>
    <w:rsid w:val="001B48A7"/>
    <w:rsid w:val="001B57DF"/>
    <w:rsid w:val="001B63A8"/>
    <w:rsid w:val="001B6894"/>
    <w:rsid w:val="001B7EA6"/>
    <w:rsid w:val="001C13F3"/>
    <w:rsid w:val="001C3AC5"/>
    <w:rsid w:val="001C4962"/>
    <w:rsid w:val="001C679A"/>
    <w:rsid w:val="001D09DA"/>
    <w:rsid w:val="001D2FF2"/>
    <w:rsid w:val="001D7CD7"/>
    <w:rsid w:val="001E3935"/>
    <w:rsid w:val="001E3BC3"/>
    <w:rsid w:val="001E5035"/>
    <w:rsid w:val="001E6561"/>
    <w:rsid w:val="001E7EC0"/>
    <w:rsid w:val="001F27AF"/>
    <w:rsid w:val="001F5DD3"/>
    <w:rsid w:val="001F5ECF"/>
    <w:rsid w:val="001F772C"/>
    <w:rsid w:val="001F7A92"/>
    <w:rsid w:val="002021FC"/>
    <w:rsid w:val="00206D39"/>
    <w:rsid w:val="00207620"/>
    <w:rsid w:val="002077A6"/>
    <w:rsid w:val="00207E4F"/>
    <w:rsid w:val="0021019B"/>
    <w:rsid w:val="00211ABC"/>
    <w:rsid w:val="00211CEE"/>
    <w:rsid w:val="00212F6F"/>
    <w:rsid w:val="0021343E"/>
    <w:rsid w:val="0021360C"/>
    <w:rsid w:val="0021361D"/>
    <w:rsid w:val="00213638"/>
    <w:rsid w:val="002140AA"/>
    <w:rsid w:val="002151FE"/>
    <w:rsid w:val="002160F1"/>
    <w:rsid w:val="002179FB"/>
    <w:rsid w:val="00220605"/>
    <w:rsid w:val="0022148B"/>
    <w:rsid w:val="0022486D"/>
    <w:rsid w:val="0022524C"/>
    <w:rsid w:val="00226058"/>
    <w:rsid w:val="0022643F"/>
    <w:rsid w:val="00226750"/>
    <w:rsid w:val="00227194"/>
    <w:rsid w:val="00227238"/>
    <w:rsid w:val="0023016A"/>
    <w:rsid w:val="00232A1C"/>
    <w:rsid w:val="00232FB2"/>
    <w:rsid w:val="00234CD4"/>
    <w:rsid w:val="00235829"/>
    <w:rsid w:val="00235E6A"/>
    <w:rsid w:val="00235F6E"/>
    <w:rsid w:val="00240FBC"/>
    <w:rsid w:val="0024110B"/>
    <w:rsid w:val="002414D8"/>
    <w:rsid w:val="00241A0A"/>
    <w:rsid w:val="00241A54"/>
    <w:rsid w:val="0024341E"/>
    <w:rsid w:val="00244062"/>
    <w:rsid w:val="00247F5A"/>
    <w:rsid w:val="002512B6"/>
    <w:rsid w:val="00251F91"/>
    <w:rsid w:val="00252988"/>
    <w:rsid w:val="002542AB"/>
    <w:rsid w:val="00256C2C"/>
    <w:rsid w:val="00256F44"/>
    <w:rsid w:val="00260E87"/>
    <w:rsid w:val="00261880"/>
    <w:rsid w:val="00261AF3"/>
    <w:rsid w:val="00263A47"/>
    <w:rsid w:val="00263D27"/>
    <w:rsid w:val="00263EE0"/>
    <w:rsid w:val="00270F03"/>
    <w:rsid w:val="00272A1B"/>
    <w:rsid w:val="002733D4"/>
    <w:rsid w:val="0027355E"/>
    <w:rsid w:val="00273D65"/>
    <w:rsid w:val="002773FF"/>
    <w:rsid w:val="0027771F"/>
    <w:rsid w:val="00281C61"/>
    <w:rsid w:val="00283A0B"/>
    <w:rsid w:val="0028424D"/>
    <w:rsid w:val="00284495"/>
    <w:rsid w:val="002847A3"/>
    <w:rsid w:val="00284850"/>
    <w:rsid w:val="00284CF0"/>
    <w:rsid w:val="002877E0"/>
    <w:rsid w:val="00290394"/>
    <w:rsid w:val="002910CE"/>
    <w:rsid w:val="00292316"/>
    <w:rsid w:val="00293AA8"/>
    <w:rsid w:val="0029596B"/>
    <w:rsid w:val="00295AD4"/>
    <w:rsid w:val="002978FA"/>
    <w:rsid w:val="002A01FA"/>
    <w:rsid w:val="002A1E3A"/>
    <w:rsid w:val="002A1FDA"/>
    <w:rsid w:val="002A280D"/>
    <w:rsid w:val="002A2DB2"/>
    <w:rsid w:val="002A31A6"/>
    <w:rsid w:val="002A3EB5"/>
    <w:rsid w:val="002A4309"/>
    <w:rsid w:val="002A68E6"/>
    <w:rsid w:val="002A7371"/>
    <w:rsid w:val="002A7991"/>
    <w:rsid w:val="002B012A"/>
    <w:rsid w:val="002B0287"/>
    <w:rsid w:val="002B124C"/>
    <w:rsid w:val="002B294F"/>
    <w:rsid w:val="002B2D5D"/>
    <w:rsid w:val="002B5CC6"/>
    <w:rsid w:val="002B5E55"/>
    <w:rsid w:val="002C0CEF"/>
    <w:rsid w:val="002C1522"/>
    <w:rsid w:val="002C3C32"/>
    <w:rsid w:val="002C5206"/>
    <w:rsid w:val="002C5B87"/>
    <w:rsid w:val="002D12CB"/>
    <w:rsid w:val="002D1E89"/>
    <w:rsid w:val="002D20E4"/>
    <w:rsid w:val="002D3909"/>
    <w:rsid w:val="002D6A68"/>
    <w:rsid w:val="002D6E07"/>
    <w:rsid w:val="002E01C9"/>
    <w:rsid w:val="002E05E3"/>
    <w:rsid w:val="002E2554"/>
    <w:rsid w:val="002E3A62"/>
    <w:rsid w:val="002E5208"/>
    <w:rsid w:val="002E5577"/>
    <w:rsid w:val="002E782F"/>
    <w:rsid w:val="002F07FE"/>
    <w:rsid w:val="002F1DF8"/>
    <w:rsid w:val="002F214C"/>
    <w:rsid w:val="002F2FE9"/>
    <w:rsid w:val="002F3D8A"/>
    <w:rsid w:val="002F57CC"/>
    <w:rsid w:val="002F6B24"/>
    <w:rsid w:val="00301857"/>
    <w:rsid w:val="00303B58"/>
    <w:rsid w:val="003052B6"/>
    <w:rsid w:val="003101F6"/>
    <w:rsid w:val="00310BE1"/>
    <w:rsid w:val="00316006"/>
    <w:rsid w:val="003165BB"/>
    <w:rsid w:val="00317055"/>
    <w:rsid w:val="003173CB"/>
    <w:rsid w:val="00317783"/>
    <w:rsid w:val="003202C5"/>
    <w:rsid w:val="00321B15"/>
    <w:rsid w:val="00321D21"/>
    <w:rsid w:val="003227C8"/>
    <w:rsid w:val="003247CA"/>
    <w:rsid w:val="003251F2"/>
    <w:rsid w:val="00326A48"/>
    <w:rsid w:val="003275AD"/>
    <w:rsid w:val="0033008E"/>
    <w:rsid w:val="003342C9"/>
    <w:rsid w:val="00334E6A"/>
    <w:rsid w:val="003350E4"/>
    <w:rsid w:val="00336B4E"/>
    <w:rsid w:val="00340203"/>
    <w:rsid w:val="00340EB2"/>
    <w:rsid w:val="003417B0"/>
    <w:rsid w:val="003423AD"/>
    <w:rsid w:val="00343882"/>
    <w:rsid w:val="003453D0"/>
    <w:rsid w:val="00345AD3"/>
    <w:rsid w:val="00346033"/>
    <w:rsid w:val="00346345"/>
    <w:rsid w:val="0034753E"/>
    <w:rsid w:val="003477BC"/>
    <w:rsid w:val="00347ABF"/>
    <w:rsid w:val="00350C28"/>
    <w:rsid w:val="00350E8A"/>
    <w:rsid w:val="00352283"/>
    <w:rsid w:val="0035339D"/>
    <w:rsid w:val="00354D28"/>
    <w:rsid w:val="003569B9"/>
    <w:rsid w:val="00357DF2"/>
    <w:rsid w:val="00362E9E"/>
    <w:rsid w:val="00364D06"/>
    <w:rsid w:val="00366006"/>
    <w:rsid w:val="003673F9"/>
    <w:rsid w:val="00367B4D"/>
    <w:rsid w:val="0037067C"/>
    <w:rsid w:val="0037071D"/>
    <w:rsid w:val="00370948"/>
    <w:rsid w:val="00371B97"/>
    <w:rsid w:val="00372A36"/>
    <w:rsid w:val="00375B8B"/>
    <w:rsid w:val="00375FC9"/>
    <w:rsid w:val="00376B39"/>
    <w:rsid w:val="00380698"/>
    <w:rsid w:val="003810C8"/>
    <w:rsid w:val="00381503"/>
    <w:rsid w:val="003816D5"/>
    <w:rsid w:val="00381C5F"/>
    <w:rsid w:val="00383201"/>
    <w:rsid w:val="00383F0E"/>
    <w:rsid w:val="00384E9E"/>
    <w:rsid w:val="0038596D"/>
    <w:rsid w:val="00385D10"/>
    <w:rsid w:val="00391D99"/>
    <w:rsid w:val="00394E22"/>
    <w:rsid w:val="0039570D"/>
    <w:rsid w:val="0039709E"/>
    <w:rsid w:val="003A082B"/>
    <w:rsid w:val="003A0A4D"/>
    <w:rsid w:val="003A40D2"/>
    <w:rsid w:val="003A44FB"/>
    <w:rsid w:val="003A5E0B"/>
    <w:rsid w:val="003A5E81"/>
    <w:rsid w:val="003B2E11"/>
    <w:rsid w:val="003B2E9E"/>
    <w:rsid w:val="003B2EFC"/>
    <w:rsid w:val="003B52F5"/>
    <w:rsid w:val="003B5BF4"/>
    <w:rsid w:val="003B6470"/>
    <w:rsid w:val="003B6D8B"/>
    <w:rsid w:val="003B7E0C"/>
    <w:rsid w:val="003C0052"/>
    <w:rsid w:val="003C0346"/>
    <w:rsid w:val="003C117B"/>
    <w:rsid w:val="003C24E7"/>
    <w:rsid w:val="003C27FE"/>
    <w:rsid w:val="003C30CC"/>
    <w:rsid w:val="003C37CC"/>
    <w:rsid w:val="003C3E26"/>
    <w:rsid w:val="003C5B82"/>
    <w:rsid w:val="003C5C2D"/>
    <w:rsid w:val="003C60DB"/>
    <w:rsid w:val="003C6800"/>
    <w:rsid w:val="003C6CA7"/>
    <w:rsid w:val="003C769A"/>
    <w:rsid w:val="003C7ECE"/>
    <w:rsid w:val="003D2C10"/>
    <w:rsid w:val="003D3138"/>
    <w:rsid w:val="003D3F34"/>
    <w:rsid w:val="003D6FDD"/>
    <w:rsid w:val="003D7549"/>
    <w:rsid w:val="003E05C6"/>
    <w:rsid w:val="003E0961"/>
    <w:rsid w:val="003E79FF"/>
    <w:rsid w:val="003F077B"/>
    <w:rsid w:val="003F12D4"/>
    <w:rsid w:val="003F1489"/>
    <w:rsid w:val="003F2AEE"/>
    <w:rsid w:val="003F2C98"/>
    <w:rsid w:val="003F66FE"/>
    <w:rsid w:val="003F7059"/>
    <w:rsid w:val="004019C9"/>
    <w:rsid w:val="00401F0E"/>
    <w:rsid w:val="00401F40"/>
    <w:rsid w:val="00402579"/>
    <w:rsid w:val="00404091"/>
    <w:rsid w:val="00404BDC"/>
    <w:rsid w:val="00405FE0"/>
    <w:rsid w:val="00406AAE"/>
    <w:rsid w:val="00410345"/>
    <w:rsid w:val="00410750"/>
    <w:rsid w:val="00410AE3"/>
    <w:rsid w:val="00411DE6"/>
    <w:rsid w:val="004122EC"/>
    <w:rsid w:val="0041246D"/>
    <w:rsid w:val="004174F8"/>
    <w:rsid w:val="004213FF"/>
    <w:rsid w:val="00423080"/>
    <w:rsid w:val="004234E5"/>
    <w:rsid w:val="0042736F"/>
    <w:rsid w:val="00431A18"/>
    <w:rsid w:val="0043266B"/>
    <w:rsid w:val="0043484F"/>
    <w:rsid w:val="0043485A"/>
    <w:rsid w:val="00434E1B"/>
    <w:rsid w:val="0043666A"/>
    <w:rsid w:val="004369D1"/>
    <w:rsid w:val="004401A0"/>
    <w:rsid w:val="004401EA"/>
    <w:rsid w:val="0044166D"/>
    <w:rsid w:val="00441BBE"/>
    <w:rsid w:val="0044397F"/>
    <w:rsid w:val="00444602"/>
    <w:rsid w:val="00444B03"/>
    <w:rsid w:val="00445AF4"/>
    <w:rsid w:val="00445EC9"/>
    <w:rsid w:val="00447730"/>
    <w:rsid w:val="00450012"/>
    <w:rsid w:val="0045127F"/>
    <w:rsid w:val="00451C14"/>
    <w:rsid w:val="004520A5"/>
    <w:rsid w:val="0045369C"/>
    <w:rsid w:val="004557D2"/>
    <w:rsid w:val="00455B02"/>
    <w:rsid w:val="00456915"/>
    <w:rsid w:val="004620DB"/>
    <w:rsid w:val="00464489"/>
    <w:rsid w:val="00464529"/>
    <w:rsid w:val="004664B6"/>
    <w:rsid w:val="00466B5F"/>
    <w:rsid w:val="00466BC1"/>
    <w:rsid w:val="00470B53"/>
    <w:rsid w:val="00470B57"/>
    <w:rsid w:val="00470FE7"/>
    <w:rsid w:val="00471D9B"/>
    <w:rsid w:val="00474194"/>
    <w:rsid w:val="004741E1"/>
    <w:rsid w:val="004754CE"/>
    <w:rsid w:val="00475AD5"/>
    <w:rsid w:val="0047650B"/>
    <w:rsid w:val="0047754A"/>
    <w:rsid w:val="004808B5"/>
    <w:rsid w:val="00480DE5"/>
    <w:rsid w:val="00481FED"/>
    <w:rsid w:val="00482544"/>
    <w:rsid w:val="00485446"/>
    <w:rsid w:val="004872B6"/>
    <w:rsid w:val="00490F54"/>
    <w:rsid w:val="00491019"/>
    <w:rsid w:val="00491B37"/>
    <w:rsid w:val="004953F1"/>
    <w:rsid w:val="00495B12"/>
    <w:rsid w:val="00495C5D"/>
    <w:rsid w:val="004961D5"/>
    <w:rsid w:val="0049650F"/>
    <w:rsid w:val="00496557"/>
    <w:rsid w:val="004A20EF"/>
    <w:rsid w:val="004A26B3"/>
    <w:rsid w:val="004A36A6"/>
    <w:rsid w:val="004A3CAD"/>
    <w:rsid w:val="004A6B07"/>
    <w:rsid w:val="004B203B"/>
    <w:rsid w:val="004B2829"/>
    <w:rsid w:val="004B3063"/>
    <w:rsid w:val="004B5E86"/>
    <w:rsid w:val="004B66E9"/>
    <w:rsid w:val="004B76AB"/>
    <w:rsid w:val="004C0297"/>
    <w:rsid w:val="004C047D"/>
    <w:rsid w:val="004C13D5"/>
    <w:rsid w:val="004C1585"/>
    <w:rsid w:val="004C2207"/>
    <w:rsid w:val="004C34C6"/>
    <w:rsid w:val="004C482A"/>
    <w:rsid w:val="004C5388"/>
    <w:rsid w:val="004C60CC"/>
    <w:rsid w:val="004C759F"/>
    <w:rsid w:val="004D1D65"/>
    <w:rsid w:val="004D21BF"/>
    <w:rsid w:val="004D2EB2"/>
    <w:rsid w:val="004D52A6"/>
    <w:rsid w:val="004D588F"/>
    <w:rsid w:val="004D7DC3"/>
    <w:rsid w:val="004E07A3"/>
    <w:rsid w:val="004E16DD"/>
    <w:rsid w:val="004E2C00"/>
    <w:rsid w:val="004E2C1F"/>
    <w:rsid w:val="004E2F65"/>
    <w:rsid w:val="004E51C6"/>
    <w:rsid w:val="004E7D2A"/>
    <w:rsid w:val="004F0905"/>
    <w:rsid w:val="004F0F11"/>
    <w:rsid w:val="004F157C"/>
    <w:rsid w:val="004F17D2"/>
    <w:rsid w:val="004F2A76"/>
    <w:rsid w:val="004F3DE0"/>
    <w:rsid w:val="004F40B8"/>
    <w:rsid w:val="004F5698"/>
    <w:rsid w:val="004F6316"/>
    <w:rsid w:val="004F7048"/>
    <w:rsid w:val="004F74D8"/>
    <w:rsid w:val="00501116"/>
    <w:rsid w:val="00506EF7"/>
    <w:rsid w:val="00511105"/>
    <w:rsid w:val="00511EFB"/>
    <w:rsid w:val="00513E25"/>
    <w:rsid w:val="00514257"/>
    <w:rsid w:val="00515B51"/>
    <w:rsid w:val="00515B83"/>
    <w:rsid w:val="00520442"/>
    <w:rsid w:val="005247E2"/>
    <w:rsid w:val="005300E1"/>
    <w:rsid w:val="00531321"/>
    <w:rsid w:val="005344D2"/>
    <w:rsid w:val="00535160"/>
    <w:rsid w:val="0053566F"/>
    <w:rsid w:val="005363AC"/>
    <w:rsid w:val="00542204"/>
    <w:rsid w:val="0054362F"/>
    <w:rsid w:val="00544826"/>
    <w:rsid w:val="00545247"/>
    <w:rsid w:val="005464D3"/>
    <w:rsid w:val="00547E82"/>
    <w:rsid w:val="005513B8"/>
    <w:rsid w:val="00552BB4"/>
    <w:rsid w:val="005532CD"/>
    <w:rsid w:val="0055348A"/>
    <w:rsid w:val="00553AB0"/>
    <w:rsid w:val="005543A9"/>
    <w:rsid w:val="00554816"/>
    <w:rsid w:val="005558A3"/>
    <w:rsid w:val="00556F6F"/>
    <w:rsid w:val="0055775F"/>
    <w:rsid w:val="00557C2D"/>
    <w:rsid w:val="00557DB5"/>
    <w:rsid w:val="0056063D"/>
    <w:rsid w:val="00561499"/>
    <w:rsid w:val="0056238D"/>
    <w:rsid w:val="00562691"/>
    <w:rsid w:val="00562C0D"/>
    <w:rsid w:val="00563E33"/>
    <w:rsid w:val="00563F95"/>
    <w:rsid w:val="00564B71"/>
    <w:rsid w:val="00566ED6"/>
    <w:rsid w:val="00567D86"/>
    <w:rsid w:val="00567EC5"/>
    <w:rsid w:val="00571657"/>
    <w:rsid w:val="00572AA3"/>
    <w:rsid w:val="0057432F"/>
    <w:rsid w:val="0057737A"/>
    <w:rsid w:val="0057777B"/>
    <w:rsid w:val="0058150B"/>
    <w:rsid w:val="005847F3"/>
    <w:rsid w:val="005866C5"/>
    <w:rsid w:val="00587320"/>
    <w:rsid w:val="00587424"/>
    <w:rsid w:val="00587A0E"/>
    <w:rsid w:val="00592D60"/>
    <w:rsid w:val="00592F91"/>
    <w:rsid w:val="00593F25"/>
    <w:rsid w:val="0059407B"/>
    <w:rsid w:val="00594990"/>
    <w:rsid w:val="005953F2"/>
    <w:rsid w:val="00596BB9"/>
    <w:rsid w:val="0059785E"/>
    <w:rsid w:val="00597A2F"/>
    <w:rsid w:val="005A05E7"/>
    <w:rsid w:val="005A111F"/>
    <w:rsid w:val="005A1F86"/>
    <w:rsid w:val="005A3DAF"/>
    <w:rsid w:val="005A48BE"/>
    <w:rsid w:val="005A4D90"/>
    <w:rsid w:val="005A6138"/>
    <w:rsid w:val="005A66CC"/>
    <w:rsid w:val="005A6F10"/>
    <w:rsid w:val="005B14AD"/>
    <w:rsid w:val="005B198A"/>
    <w:rsid w:val="005B1BAA"/>
    <w:rsid w:val="005B3675"/>
    <w:rsid w:val="005B4A90"/>
    <w:rsid w:val="005B6711"/>
    <w:rsid w:val="005C020F"/>
    <w:rsid w:val="005C0916"/>
    <w:rsid w:val="005C0BF8"/>
    <w:rsid w:val="005C3974"/>
    <w:rsid w:val="005D1289"/>
    <w:rsid w:val="005D1943"/>
    <w:rsid w:val="005D1F03"/>
    <w:rsid w:val="005D274F"/>
    <w:rsid w:val="005D284B"/>
    <w:rsid w:val="005D513A"/>
    <w:rsid w:val="005D6340"/>
    <w:rsid w:val="005D674E"/>
    <w:rsid w:val="005D76BF"/>
    <w:rsid w:val="005D7A7F"/>
    <w:rsid w:val="005E0C94"/>
    <w:rsid w:val="005E0F9A"/>
    <w:rsid w:val="005E1037"/>
    <w:rsid w:val="005E1052"/>
    <w:rsid w:val="005E273A"/>
    <w:rsid w:val="005E2B3C"/>
    <w:rsid w:val="005E418B"/>
    <w:rsid w:val="005E4C43"/>
    <w:rsid w:val="005E6B1A"/>
    <w:rsid w:val="005F02A1"/>
    <w:rsid w:val="005F0D20"/>
    <w:rsid w:val="005F2510"/>
    <w:rsid w:val="005F2861"/>
    <w:rsid w:val="005F2A29"/>
    <w:rsid w:val="005F2C05"/>
    <w:rsid w:val="005F3050"/>
    <w:rsid w:val="005F3398"/>
    <w:rsid w:val="005F35DA"/>
    <w:rsid w:val="00601393"/>
    <w:rsid w:val="00601747"/>
    <w:rsid w:val="00601BA0"/>
    <w:rsid w:val="00601D9F"/>
    <w:rsid w:val="006033C6"/>
    <w:rsid w:val="00603653"/>
    <w:rsid w:val="00603D03"/>
    <w:rsid w:val="0060595A"/>
    <w:rsid w:val="00606C5D"/>
    <w:rsid w:val="0061020C"/>
    <w:rsid w:val="006106EA"/>
    <w:rsid w:val="00610FF5"/>
    <w:rsid w:val="006122B0"/>
    <w:rsid w:val="00613CFE"/>
    <w:rsid w:val="00613DB7"/>
    <w:rsid w:val="0061531B"/>
    <w:rsid w:val="006235D5"/>
    <w:rsid w:val="00623FD3"/>
    <w:rsid w:val="00625C58"/>
    <w:rsid w:val="006268EA"/>
    <w:rsid w:val="00630840"/>
    <w:rsid w:val="00630BAA"/>
    <w:rsid w:val="0063321D"/>
    <w:rsid w:val="006333E0"/>
    <w:rsid w:val="006366EA"/>
    <w:rsid w:val="00636971"/>
    <w:rsid w:val="006379E8"/>
    <w:rsid w:val="0064074D"/>
    <w:rsid w:val="006462BD"/>
    <w:rsid w:val="006477AE"/>
    <w:rsid w:val="0065212E"/>
    <w:rsid w:val="00652695"/>
    <w:rsid w:val="00652A90"/>
    <w:rsid w:val="00653C36"/>
    <w:rsid w:val="0065481D"/>
    <w:rsid w:val="0065736D"/>
    <w:rsid w:val="00660311"/>
    <w:rsid w:val="00660834"/>
    <w:rsid w:val="006614C7"/>
    <w:rsid w:val="00664440"/>
    <w:rsid w:val="006660BD"/>
    <w:rsid w:val="00666AA7"/>
    <w:rsid w:val="00670894"/>
    <w:rsid w:val="0067333A"/>
    <w:rsid w:val="006737E8"/>
    <w:rsid w:val="00674258"/>
    <w:rsid w:val="006745BA"/>
    <w:rsid w:val="00677E7C"/>
    <w:rsid w:val="00683175"/>
    <w:rsid w:val="006835A5"/>
    <w:rsid w:val="00685EAC"/>
    <w:rsid w:val="006864FE"/>
    <w:rsid w:val="00687A96"/>
    <w:rsid w:val="006911F2"/>
    <w:rsid w:val="0069210D"/>
    <w:rsid w:val="00693BDD"/>
    <w:rsid w:val="00695A4A"/>
    <w:rsid w:val="006A0AC1"/>
    <w:rsid w:val="006A31DF"/>
    <w:rsid w:val="006A38BC"/>
    <w:rsid w:val="006A5F85"/>
    <w:rsid w:val="006A72C9"/>
    <w:rsid w:val="006A72E6"/>
    <w:rsid w:val="006A7376"/>
    <w:rsid w:val="006A7FFD"/>
    <w:rsid w:val="006B0C7E"/>
    <w:rsid w:val="006B4551"/>
    <w:rsid w:val="006B5A91"/>
    <w:rsid w:val="006B69D0"/>
    <w:rsid w:val="006B72D0"/>
    <w:rsid w:val="006C0B2B"/>
    <w:rsid w:val="006C0C37"/>
    <w:rsid w:val="006C201B"/>
    <w:rsid w:val="006C4131"/>
    <w:rsid w:val="006C4FDF"/>
    <w:rsid w:val="006C527B"/>
    <w:rsid w:val="006C5295"/>
    <w:rsid w:val="006D0555"/>
    <w:rsid w:val="006D1354"/>
    <w:rsid w:val="006D1AE2"/>
    <w:rsid w:val="006D2CCE"/>
    <w:rsid w:val="006D3CAB"/>
    <w:rsid w:val="006D4B58"/>
    <w:rsid w:val="006D4D21"/>
    <w:rsid w:val="006D7F7C"/>
    <w:rsid w:val="006E16CD"/>
    <w:rsid w:val="006E1DF1"/>
    <w:rsid w:val="006E320B"/>
    <w:rsid w:val="006E3E7A"/>
    <w:rsid w:val="006E45EF"/>
    <w:rsid w:val="006E4A83"/>
    <w:rsid w:val="006E4B5A"/>
    <w:rsid w:val="006E70FC"/>
    <w:rsid w:val="006F0D07"/>
    <w:rsid w:val="006F1E41"/>
    <w:rsid w:val="006F4021"/>
    <w:rsid w:val="006F5A10"/>
    <w:rsid w:val="006F6A81"/>
    <w:rsid w:val="006F6E55"/>
    <w:rsid w:val="00701279"/>
    <w:rsid w:val="00703987"/>
    <w:rsid w:val="007053C3"/>
    <w:rsid w:val="00705CF3"/>
    <w:rsid w:val="00706D6C"/>
    <w:rsid w:val="00707BF9"/>
    <w:rsid w:val="00707CAA"/>
    <w:rsid w:val="00721D4B"/>
    <w:rsid w:val="00721DFA"/>
    <w:rsid w:val="00723136"/>
    <w:rsid w:val="0072378C"/>
    <w:rsid w:val="00723A6B"/>
    <w:rsid w:val="007249DC"/>
    <w:rsid w:val="00724A6D"/>
    <w:rsid w:val="00724DC9"/>
    <w:rsid w:val="00725907"/>
    <w:rsid w:val="0072768B"/>
    <w:rsid w:val="007325C7"/>
    <w:rsid w:val="00734750"/>
    <w:rsid w:val="00735FE4"/>
    <w:rsid w:val="00737AA2"/>
    <w:rsid w:val="0074103F"/>
    <w:rsid w:val="00741691"/>
    <w:rsid w:val="007418E9"/>
    <w:rsid w:val="00743C1B"/>
    <w:rsid w:val="0074407F"/>
    <w:rsid w:val="00744AF0"/>
    <w:rsid w:val="00745425"/>
    <w:rsid w:val="00745C37"/>
    <w:rsid w:val="00746593"/>
    <w:rsid w:val="00747824"/>
    <w:rsid w:val="00750B56"/>
    <w:rsid w:val="0075313B"/>
    <w:rsid w:val="00754926"/>
    <w:rsid w:val="00757047"/>
    <w:rsid w:val="00760079"/>
    <w:rsid w:val="0076379D"/>
    <w:rsid w:val="00764FE4"/>
    <w:rsid w:val="00766210"/>
    <w:rsid w:val="00766520"/>
    <w:rsid w:val="00767BC0"/>
    <w:rsid w:val="007706BD"/>
    <w:rsid w:val="00770CAC"/>
    <w:rsid w:val="00770F68"/>
    <w:rsid w:val="0077107F"/>
    <w:rsid w:val="00772B59"/>
    <w:rsid w:val="00773F04"/>
    <w:rsid w:val="00774CCF"/>
    <w:rsid w:val="007767E1"/>
    <w:rsid w:val="00777008"/>
    <w:rsid w:val="00777348"/>
    <w:rsid w:val="00780945"/>
    <w:rsid w:val="00781852"/>
    <w:rsid w:val="007832A0"/>
    <w:rsid w:val="00784AC0"/>
    <w:rsid w:val="00784BE1"/>
    <w:rsid w:val="00784E16"/>
    <w:rsid w:val="00785638"/>
    <w:rsid w:val="0078596E"/>
    <w:rsid w:val="00785DF3"/>
    <w:rsid w:val="0078790F"/>
    <w:rsid w:val="0079119A"/>
    <w:rsid w:val="007914AE"/>
    <w:rsid w:val="00792498"/>
    <w:rsid w:val="00794CA9"/>
    <w:rsid w:val="00795550"/>
    <w:rsid w:val="007962D5"/>
    <w:rsid w:val="007964A5"/>
    <w:rsid w:val="007970D0"/>
    <w:rsid w:val="007974DC"/>
    <w:rsid w:val="007A1E5E"/>
    <w:rsid w:val="007A213C"/>
    <w:rsid w:val="007A36D6"/>
    <w:rsid w:val="007A6690"/>
    <w:rsid w:val="007A7186"/>
    <w:rsid w:val="007B00D5"/>
    <w:rsid w:val="007B3527"/>
    <w:rsid w:val="007B35A7"/>
    <w:rsid w:val="007B4599"/>
    <w:rsid w:val="007B4EBA"/>
    <w:rsid w:val="007C20A8"/>
    <w:rsid w:val="007C6382"/>
    <w:rsid w:val="007D1B4E"/>
    <w:rsid w:val="007D2135"/>
    <w:rsid w:val="007D2167"/>
    <w:rsid w:val="007D27C7"/>
    <w:rsid w:val="007D542E"/>
    <w:rsid w:val="007D7BE1"/>
    <w:rsid w:val="007E1514"/>
    <w:rsid w:val="007E1C27"/>
    <w:rsid w:val="007E23FE"/>
    <w:rsid w:val="007E25C8"/>
    <w:rsid w:val="007E2FFF"/>
    <w:rsid w:val="007E3586"/>
    <w:rsid w:val="007E37F2"/>
    <w:rsid w:val="007E4ED7"/>
    <w:rsid w:val="007E5799"/>
    <w:rsid w:val="007E78CC"/>
    <w:rsid w:val="007F074E"/>
    <w:rsid w:val="007F1ED1"/>
    <w:rsid w:val="007F2B53"/>
    <w:rsid w:val="007F3492"/>
    <w:rsid w:val="007F5208"/>
    <w:rsid w:val="007F590F"/>
    <w:rsid w:val="008008A5"/>
    <w:rsid w:val="00801380"/>
    <w:rsid w:val="00801CE1"/>
    <w:rsid w:val="00804466"/>
    <w:rsid w:val="0080497C"/>
    <w:rsid w:val="008054F2"/>
    <w:rsid w:val="0080588F"/>
    <w:rsid w:val="00810E7B"/>
    <w:rsid w:val="00810F0E"/>
    <w:rsid w:val="0081179F"/>
    <w:rsid w:val="00812D32"/>
    <w:rsid w:val="008147DE"/>
    <w:rsid w:val="00816349"/>
    <w:rsid w:val="00816DEA"/>
    <w:rsid w:val="0082031B"/>
    <w:rsid w:val="0082105B"/>
    <w:rsid w:val="0082149D"/>
    <w:rsid w:val="00822F33"/>
    <w:rsid w:val="00823468"/>
    <w:rsid w:val="008240CC"/>
    <w:rsid w:val="0082498E"/>
    <w:rsid w:val="008250CB"/>
    <w:rsid w:val="008262C5"/>
    <w:rsid w:val="00826872"/>
    <w:rsid w:val="00831C79"/>
    <w:rsid w:val="00835C75"/>
    <w:rsid w:val="0083728A"/>
    <w:rsid w:val="00843C1C"/>
    <w:rsid w:val="00844A93"/>
    <w:rsid w:val="00844DB6"/>
    <w:rsid w:val="00845CD6"/>
    <w:rsid w:val="00847E3E"/>
    <w:rsid w:val="008517B0"/>
    <w:rsid w:val="008530E8"/>
    <w:rsid w:val="00853980"/>
    <w:rsid w:val="00855109"/>
    <w:rsid w:val="00855163"/>
    <w:rsid w:val="0085625A"/>
    <w:rsid w:val="00856985"/>
    <w:rsid w:val="00856E8C"/>
    <w:rsid w:val="00860540"/>
    <w:rsid w:val="00862884"/>
    <w:rsid w:val="00865021"/>
    <w:rsid w:val="00866E2E"/>
    <w:rsid w:val="00872047"/>
    <w:rsid w:val="00874856"/>
    <w:rsid w:val="008752FA"/>
    <w:rsid w:val="00875553"/>
    <w:rsid w:val="0087573C"/>
    <w:rsid w:val="00875EC5"/>
    <w:rsid w:val="008767AA"/>
    <w:rsid w:val="00876B5F"/>
    <w:rsid w:val="008776DA"/>
    <w:rsid w:val="00877935"/>
    <w:rsid w:val="008815E4"/>
    <w:rsid w:val="0088390A"/>
    <w:rsid w:val="00885EE2"/>
    <w:rsid w:val="00885F67"/>
    <w:rsid w:val="008865E8"/>
    <w:rsid w:val="00886E97"/>
    <w:rsid w:val="00892F90"/>
    <w:rsid w:val="00893895"/>
    <w:rsid w:val="008943C9"/>
    <w:rsid w:val="00897A4C"/>
    <w:rsid w:val="008A0A19"/>
    <w:rsid w:val="008A0C41"/>
    <w:rsid w:val="008A1570"/>
    <w:rsid w:val="008A29EB"/>
    <w:rsid w:val="008A2DF6"/>
    <w:rsid w:val="008A5D28"/>
    <w:rsid w:val="008A7CF5"/>
    <w:rsid w:val="008B045C"/>
    <w:rsid w:val="008B09F8"/>
    <w:rsid w:val="008B2688"/>
    <w:rsid w:val="008B3895"/>
    <w:rsid w:val="008B500C"/>
    <w:rsid w:val="008B65FD"/>
    <w:rsid w:val="008B7099"/>
    <w:rsid w:val="008C050E"/>
    <w:rsid w:val="008C500D"/>
    <w:rsid w:val="008C63FA"/>
    <w:rsid w:val="008C77CA"/>
    <w:rsid w:val="008D046F"/>
    <w:rsid w:val="008D04D2"/>
    <w:rsid w:val="008D0DC0"/>
    <w:rsid w:val="008D2218"/>
    <w:rsid w:val="008D5467"/>
    <w:rsid w:val="008D652A"/>
    <w:rsid w:val="008D7C73"/>
    <w:rsid w:val="008E2D15"/>
    <w:rsid w:val="008E4057"/>
    <w:rsid w:val="008E5F0A"/>
    <w:rsid w:val="008F132A"/>
    <w:rsid w:val="008F1B22"/>
    <w:rsid w:val="008F7B3F"/>
    <w:rsid w:val="009010F2"/>
    <w:rsid w:val="00901998"/>
    <w:rsid w:val="00901BE9"/>
    <w:rsid w:val="00901BF5"/>
    <w:rsid w:val="00902E95"/>
    <w:rsid w:val="009034C3"/>
    <w:rsid w:val="00903A30"/>
    <w:rsid w:val="00903DBA"/>
    <w:rsid w:val="009100FC"/>
    <w:rsid w:val="0091174D"/>
    <w:rsid w:val="00911F95"/>
    <w:rsid w:val="009123D0"/>
    <w:rsid w:val="00912A66"/>
    <w:rsid w:val="00912F03"/>
    <w:rsid w:val="00913F90"/>
    <w:rsid w:val="00914DA4"/>
    <w:rsid w:val="0091791A"/>
    <w:rsid w:val="00920FAF"/>
    <w:rsid w:val="009210D4"/>
    <w:rsid w:val="00923A13"/>
    <w:rsid w:val="009269EC"/>
    <w:rsid w:val="00927FB2"/>
    <w:rsid w:val="0093062A"/>
    <w:rsid w:val="00930A9E"/>
    <w:rsid w:val="0093162B"/>
    <w:rsid w:val="00932F9B"/>
    <w:rsid w:val="009344BB"/>
    <w:rsid w:val="009353A6"/>
    <w:rsid w:val="00935606"/>
    <w:rsid w:val="0093573C"/>
    <w:rsid w:val="00935BA7"/>
    <w:rsid w:val="00936BEC"/>
    <w:rsid w:val="00937294"/>
    <w:rsid w:val="00941332"/>
    <w:rsid w:val="00941FE3"/>
    <w:rsid w:val="00942A04"/>
    <w:rsid w:val="00942AFA"/>
    <w:rsid w:val="00942F29"/>
    <w:rsid w:val="009434B2"/>
    <w:rsid w:val="00944795"/>
    <w:rsid w:val="00945278"/>
    <w:rsid w:val="0095066E"/>
    <w:rsid w:val="009519E0"/>
    <w:rsid w:val="00953766"/>
    <w:rsid w:val="00953AF0"/>
    <w:rsid w:val="00957733"/>
    <w:rsid w:val="00957BA1"/>
    <w:rsid w:val="00960000"/>
    <w:rsid w:val="0096203B"/>
    <w:rsid w:val="00962FC2"/>
    <w:rsid w:val="00965A2E"/>
    <w:rsid w:val="00965F03"/>
    <w:rsid w:val="0096646F"/>
    <w:rsid w:val="00966820"/>
    <w:rsid w:val="009706F8"/>
    <w:rsid w:val="00970941"/>
    <w:rsid w:val="009722D2"/>
    <w:rsid w:val="0097330E"/>
    <w:rsid w:val="009802B0"/>
    <w:rsid w:val="00985BF1"/>
    <w:rsid w:val="00986D3C"/>
    <w:rsid w:val="00987B4E"/>
    <w:rsid w:val="0099285D"/>
    <w:rsid w:val="00994325"/>
    <w:rsid w:val="00994E78"/>
    <w:rsid w:val="00995B3B"/>
    <w:rsid w:val="00997E65"/>
    <w:rsid w:val="009A1E5F"/>
    <w:rsid w:val="009A28EF"/>
    <w:rsid w:val="009A4A00"/>
    <w:rsid w:val="009A5E6B"/>
    <w:rsid w:val="009A6345"/>
    <w:rsid w:val="009A7C70"/>
    <w:rsid w:val="009B0FC7"/>
    <w:rsid w:val="009B0FFE"/>
    <w:rsid w:val="009B1651"/>
    <w:rsid w:val="009B2B21"/>
    <w:rsid w:val="009B5AA5"/>
    <w:rsid w:val="009B63A8"/>
    <w:rsid w:val="009B6B63"/>
    <w:rsid w:val="009B7905"/>
    <w:rsid w:val="009C041B"/>
    <w:rsid w:val="009C0764"/>
    <w:rsid w:val="009C102B"/>
    <w:rsid w:val="009C138E"/>
    <w:rsid w:val="009C1408"/>
    <w:rsid w:val="009C1D2A"/>
    <w:rsid w:val="009C2C89"/>
    <w:rsid w:val="009C31B6"/>
    <w:rsid w:val="009C31EC"/>
    <w:rsid w:val="009C40F3"/>
    <w:rsid w:val="009C4F8A"/>
    <w:rsid w:val="009C6A64"/>
    <w:rsid w:val="009C7A78"/>
    <w:rsid w:val="009C7B30"/>
    <w:rsid w:val="009D0C32"/>
    <w:rsid w:val="009D2EF3"/>
    <w:rsid w:val="009D404A"/>
    <w:rsid w:val="009D50A9"/>
    <w:rsid w:val="009D50EB"/>
    <w:rsid w:val="009E1FB2"/>
    <w:rsid w:val="009E21EC"/>
    <w:rsid w:val="009E2F9B"/>
    <w:rsid w:val="009E4290"/>
    <w:rsid w:val="009E4703"/>
    <w:rsid w:val="009E51C3"/>
    <w:rsid w:val="009F0621"/>
    <w:rsid w:val="009F16AC"/>
    <w:rsid w:val="009F2400"/>
    <w:rsid w:val="009F45DE"/>
    <w:rsid w:val="009F4B2D"/>
    <w:rsid w:val="009F4D28"/>
    <w:rsid w:val="009F523E"/>
    <w:rsid w:val="009F5544"/>
    <w:rsid w:val="00A0020F"/>
    <w:rsid w:val="00A00B0C"/>
    <w:rsid w:val="00A01EF2"/>
    <w:rsid w:val="00A01FBD"/>
    <w:rsid w:val="00A029F5"/>
    <w:rsid w:val="00A036F3"/>
    <w:rsid w:val="00A038C5"/>
    <w:rsid w:val="00A03EDD"/>
    <w:rsid w:val="00A047D9"/>
    <w:rsid w:val="00A04B3B"/>
    <w:rsid w:val="00A075FD"/>
    <w:rsid w:val="00A10D34"/>
    <w:rsid w:val="00A11C36"/>
    <w:rsid w:val="00A14562"/>
    <w:rsid w:val="00A15189"/>
    <w:rsid w:val="00A16912"/>
    <w:rsid w:val="00A17B66"/>
    <w:rsid w:val="00A21BC8"/>
    <w:rsid w:val="00A22335"/>
    <w:rsid w:val="00A22D5D"/>
    <w:rsid w:val="00A22EF9"/>
    <w:rsid w:val="00A23633"/>
    <w:rsid w:val="00A240E3"/>
    <w:rsid w:val="00A2499D"/>
    <w:rsid w:val="00A253E8"/>
    <w:rsid w:val="00A26A9B"/>
    <w:rsid w:val="00A27791"/>
    <w:rsid w:val="00A278B6"/>
    <w:rsid w:val="00A27CB4"/>
    <w:rsid w:val="00A27D1D"/>
    <w:rsid w:val="00A31DE0"/>
    <w:rsid w:val="00A31E3C"/>
    <w:rsid w:val="00A334DC"/>
    <w:rsid w:val="00A33CC2"/>
    <w:rsid w:val="00A366E1"/>
    <w:rsid w:val="00A40929"/>
    <w:rsid w:val="00A420D4"/>
    <w:rsid w:val="00A42D4C"/>
    <w:rsid w:val="00A46F91"/>
    <w:rsid w:val="00A4769B"/>
    <w:rsid w:val="00A50F4E"/>
    <w:rsid w:val="00A512FE"/>
    <w:rsid w:val="00A51EAC"/>
    <w:rsid w:val="00A52BC0"/>
    <w:rsid w:val="00A534C7"/>
    <w:rsid w:val="00A53C0A"/>
    <w:rsid w:val="00A551C1"/>
    <w:rsid w:val="00A55B46"/>
    <w:rsid w:val="00A562EA"/>
    <w:rsid w:val="00A56CE9"/>
    <w:rsid w:val="00A600B7"/>
    <w:rsid w:val="00A647F3"/>
    <w:rsid w:val="00A66527"/>
    <w:rsid w:val="00A703B2"/>
    <w:rsid w:val="00A730F4"/>
    <w:rsid w:val="00A739DD"/>
    <w:rsid w:val="00A7562A"/>
    <w:rsid w:val="00A75B8A"/>
    <w:rsid w:val="00A8153F"/>
    <w:rsid w:val="00A85EAC"/>
    <w:rsid w:val="00A87E58"/>
    <w:rsid w:val="00A90706"/>
    <w:rsid w:val="00A908DC"/>
    <w:rsid w:val="00A908E2"/>
    <w:rsid w:val="00A90A74"/>
    <w:rsid w:val="00A95176"/>
    <w:rsid w:val="00A9552B"/>
    <w:rsid w:val="00A95BC7"/>
    <w:rsid w:val="00A96E8F"/>
    <w:rsid w:val="00AA1AB9"/>
    <w:rsid w:val="00AA3282"/>
    <w:rsid w:val="00AA4CA8"/>
    <w:rsid w:val="00AB20A5"/>
    <w:rsid w:val="00AB2196"/>
    <w:rsid w:val="00AB3C0A"/>
    <w:rsid w:val="00AB423C"/>
    <w:rsid w:val="00AB51D8"/>
    <w:rsid w:val="00AB648F"/>
    <w:rsid w:val="00AB6CF1"/>
    <w:rsid w:val="00AC128C"/>
    <w:rsid w:val="00AC24AF"/>
    <w:rsid w:val="00AC2B0F"/>
    <w:rsid w:val="00AC4697"/>
    <w:rsid w:val="00AC55FC"/>
    <w:rsid w:val="00AD081B"/>
    <w:rsid w:val="00AD2B62"/>
    <w:rsid w:val="00AD2C5C"/>
    <w:rsid w:val="00AD3D34"/>
    <w:rsid w:val="00AD4838"/>
    <w:rsid w:val="00AD5257"/>
    <w:rsid w:val="00AD7197"/>
    <w:rsid w:val="00AD7401"/>
    <w:rsid w:val="00AE1D2A"/>
    <w:rsid w:val="00AE2061"/>
    <w:rsid w:val="00AE2AED"/>
    <w:rsid w:val="00AE2D3D"/>
    <w:rsid w:val="00AE2F11"/>
    <w:rsid w:val="00AE54E4"/>
    <w:rsid w:val="00AE6BC6"/>
    <w:rsid w:val="00AE7342"/>
    <w:rsid w:val="00AF2898"/>
    <w:rsid w:val="00AF2AF3"/>
    <w:rsid w:val="00AF379C"/>
    <w:rsid w:val="00AF3C8A"/>
    <w:rsid w:val="00AF4373"/>
    <w:rsid w:val="00AF4CB3"/>
    <w:rsid w:val="00AF7D29"/>
    <w:rsid w:val="00B00476"/>
    <w:rsid w:val="00B0073D"/>
    <w:rsid w:val="00B009F0"/>
    <w:rsid w:val="00B01C6A"/>
    <w:rsid w:val="00B0295E"/>
    <w:rsid w:val="00B02C66"/>
    <w:rsid w:val="00B04F63"/>
    <w:rsid w:val="00B10277"/>
    <w:rsid w:val="00B106E6"/>
    <w:rsid w:val="00B10716"/>
    <w:rsid w:val="00B108A4"/>
    <w:rsid w:val="00B11BB0"/>
    <w:rsid w:val="00B132F8"/>
    <w:rsid w:val="00B175FD"/>
    <w:rsid w:val="00B20E13"/>
    <w:rsid w:val="00B21042"/>
    <w:rsid w:val="00B217F2"/>
    <w:rsid w:val="00B227CF"/>
    <w:rsid w:val="00B30158"/>
    <w:rsid w:val="00B329EB"/>
    <w:rsid w:val="00B3355A"/>
    <w:rsid w:val="00B344A8"/>
    <w:rsid w:val="00B3469C"/>
    <w:rsid w:val="00B35B12"/>
    <w:rsid w:val="00B36965"/>
    <w:rsid w:val="00B3769B"/>
    <w:rsid w:val="00B409B0"/>
    <w:rsid w:val="00B40F33"/>
    <w:rsid w:val="00B418F5"/>
    <w:rsid w:val="00B41E35"/>
    <w:rsid w:val="00B42597"/>
    <w:rsid w:val="00B4343C"/>
    <w:rsid w:val="00B44FB5"/>
    <w:rsid w:val="00B45B00"/>
    <w:rsid w:val="00B462BB"/>
    <w:rsid w:val="00B46D46"/>
    <w:rsid w:val="00B50218"/>
    <w:rsid w:val="00B5175B"/>
    <w:rsid w:val="00B51B6B"/>
    <w:rsid w:val="00B51CE6"/>
    <w:rsid w:val="00B539BD"/>
    <w:rsid w:val="00B5471F"/>
    <w:rsid w:val="00B548E4"/>
    <w:rsid w:val="00B60F12"/>
    <w:rsid w:val="00B65A67"/>
    <w:rsid w:val="00B65C66"/>
    <w:rsid w:val="00B6678C"/>
    <w:rsid w:val="00B678B3"/>
    <w:rsid w:val="00B67E89"/>
    <w:rsid w:val="00B724B9"/>
    <w:rsid w:val="00B73C63"/>
    <w:rsid w:val="00B75435"/>
    <w:rsid w:val="00B75DAC"/>
    <w:rsid w:val="00B7783A"/>
    <w:rsid w:val="00B77C33"/>
    <w:rsid w:val="00B802EA"/>
    <w:rsid w:val="00B83509"/>
    <w:rsid w:val="00B835D0"/>
    <w:rsid w:val="00B85FA6"/>
    <w:rsid w:val="00B86E92"/>
    <w:rsid w:val="00B87AC8"/>
    <w:rsid w:val="00B93B85"/>
    <w:rsid w:val="00B95AAC"/>
    <w:rsid w:val="00B95E40"/>
    <w:rsid w:val="00B974D8"/>
    <w:rsid w:val="00BA0576"/>
    <w:rsid w:val="00BA1F97"/>
    <w:rsid w:val="00BA2A2B"/>
    <w:rsid w:val="00BA2B92"/>
    <w:rsid w:val="00BA6AC8"/>
    <w:rsid w:val="00BA7C16"/>
    <w:rsid w:val="00BB0F13"/>
    <w:rsid w:val="00BB3C52"/>
    <w:rsid w:val="00BB60E0"/>
    <w:rsid w:val="00BB61C6"/>
    <w:rsid w:val="00BB759F"/>
    <w:rsid w:val="00BC0AA0"/>
    <w:rsid w:val="00BC1076"/>
    <w:rsid w:val="00BC2E53"/>
    <w:rsid w:val="00BD2641"/>
    <w:rsid w:val="00BD485B"/>
    <w:rsid w:val="00BE06F3"/>
    <w:rsid w:val="00BE2C48"/>
    <w:rsid w:val="00BE3E8A"/>
    <w:rsid w:val="00BE671A"/>
    <w:rsid w:val="00BE7ED5"/>
    <w:rsid w:val="00BF08A1"/>
    <w:rsid w:val="00BF0F12"/>
    <w:rsid w:val="00BF2539"/>
    <w:rsid w:val="00BF3BC6"/>
    <w:rsid w:val="00BF3C97"/>
    <w:rsid w:val="00BF54D4"/>
    <w:rsid w:val="00BF5F48"/>
    <w:rsid w:val="00BF7753"/>
    <w:rsid w:val="00BF7EA6"/>
    <w:rsid w:val="00C00AA8"/>
    <w:rsid w:val="00C01512"/>
    <w:rsid w:val="00C02302"/>
    <w:rsid w:val="00C02FE5"/>
    <w:rsid w:val="00C06459"/>
    <w:rsid w:val="00C06599"/>
    <w:rsid w:val="00C069B7"/>
    <w:rsid w:val="00C06B82"/>
    <w:rsid w:val="00C10CD9"/>
    <w:rsid w:val="00C1167C"/>
    <w:rsid w:val="00C1320B"/>
    <w:rsid w:val="00C13978"/>
    <w:rsid w:val="00C14D96"/>
    <w:rsid w:val="00C15646"/>
    <w:rsid w:val="00C203FD"/>
    <w:rsid w:val="00C224D2"/>
    <w:rsid w:val="00C25B79"/>
    <w:rsid w:val="00C26C76"/>
    <w:rsid w:val="00C2720B"/>
    <w:rsid w:val="00C30BD9"/>
    <w:rsid w:val="00C32BCD"/>
    <w:rsid w:val="00C337DB"/>
    <w:rsid w:val="00C34035"/>
    <w:rsid w:val="00C3561C"/>
    <w:rsid w:val="00C35947"/>
    <w:rsid w:val="00C37C73"/>
    <w:rsid w:val="00C411E9"/>
    <w:rsid w:val="00C42F3E"/>
    <w:rsid w:val="00C43169"/>
    <w:rsid w:val="00C5192D"/>
    <w:rsid w:val="00C53406"/>
    <w:rsid w:val="00C56C1D"/>
    <w:rsid w:val="00C577EF"/>
    <w:rsid w:val="00C5780D"/>
    <w:rsid w:val="00C61825"/>
    <w:rsid w:val="00C6188A"/>
    <w:rsid w:val="00C633CD"/>
    <w:rsid w:val="00C63C7F"/>
    <w:rsid w:val="00C648A7"/>
    <w:rsid w:val="00C65DF2"/>
    <w:rsid w:val="00C66AC4"/>
    <w:rsid w:val="00C6731C"/>
    <w:rsid w:val="00C678F7"/>
    <w:rsid w:val="00C71819"/>
    <w:rsid w:val="00C7264F"/>
    <w:rsid w:val="00C75306"/>
    <w:rsid w:val="00C75D54"/>
    <w:rsid w:val="00C76861"/>
    <w:rsid w:val="00C77BBF"/>
    <w:rsid w:val="00C81579"/>
    <w:rsid w:val="00C83B17"/>
    <w:rsid w:val="00C85FDF"/>
    <w:rsid w:val="00C87CCF"/>
    <w:rsid w:val="00C923DE"/>
    <w:rsid w:val="00C927EF"/>
    <w:rsid w:val="00C92A54"/>
    <w:rsid w:val="00C94268"/>
    <w:rsid w:val="00C9673F"/>
    <w:rsid w:val="00C97FAC"/>
    <w:rsid w:val="00CA0514"/>
    <w:rsid w:val="00CA22FC"/>
    <w:rsid w:val="00CA309B"/>
    <w:rsid w:val="00CA3878"/>
    <w:rsid w:val="00CA39DA"/>
    <w:rsid w:val="00CA3E3C"/>
    <w:rsid w:val="00CA677E"/>
    <w:rsid w:val="00CB0854"/>
    <w:rsid w:val="00CB2BCF"/>
    <w:rsid w:val="00CB2D81"/>
    <w:rsid w:val="00CB7786"/>
    <w:rsid w:val="00CC0F8D"/>
    <w:rsid w:val="00CC288C"/>
    <w:rsid w:val="00CC28AA"/>
    <w:rsid w:val="00CC4AAC"/>
    <w:rsid w:val="00CC4B23"/>
    <w:rsid w:val="00CC5C11"/>
    <w:rsid w:val="00CC6BB3"/>
    <w:rsid w:val="00CC7E71"/>
    <w:rsid w:val="00CD16B3"/>
    <w:rsid w:val="00CD1F66"/>
    <w:rsid w:val="00CD2796"/>
    <w:rsid w:val="00CD32BD"/>
    <w:rsid w:val="00CD4934"/>
    <w:rsid w:val="00CD66FD"/>
    <w:rsid w:val="00CD6EBF"/>
    <w:rsid w:val="00CD794C"/>
    <w:rsid w:val="00CE11AE"/>
    <w:rsid w:val="00CE2C9E"/>
    <w:rsid w:val="00CE3FBC"/>
    <w:rsid w:val="00CE4223"/>
    <w:rsid w:val="00CE5566"/>
    <w:rsid w:val="00CF017F"/>
    <w:rsid w:val="00CF1DDC"/>
    <w:rsid w:val="00CF267E"/>
    <w:rsid w:val="00CF3666"/>
    <w:rsid w:val="00CF578B"/>
    <w:rsid w:val="00CF67C8"/>
    <w:rsid w:val="00CF6B35"/>
    <w:rsid w:val="00D008B9"/>
    <w:rsid w:val="00D017B9"/>
    <w:rsid w:val="00D023C3"/>
    <w:rsid w:val="00D0321B"/>
    <w:rsid w:val="00D03B15"/>
    <w:rsid w:val="00D04C08"/>
    <w:rsid w:val="00D05A84"/>
    <w:rsid w:val="00D06250"/>
    <w:rsid w:val="00D070C1"/>
    <w:rsid w:val="00D11BA9"/>
    <w:rsid w:val="00D14793"/>
    <w:rsid w:val="00D1488D"/>
    <w:rsid w:val="00D14CB0"/>
    <w:rsid w:val="00D15C81"/>
    <w:rsid w:val="00D15D98"/>
    <w:rsid w:val="00D161CD"/>
    <w:rsid w:val="00D16718"/>
    <w:rsid w:val="00D1705D"/>
    <w:rsid w:val="00D2121E"/>
    <w:rsid w:val="00D22F65"/>
    <w:rsid w:val="00D24719"/>
    <w:rsid w:val="00D24C5B"/>
    <w:rsid w:val="00D25211"/>
    <w:rsid w:val="00D25AEF"/>
    <w:rsid w:val="00D27050"/>
    <w:rsid w:val="00D277A6"/>
    <w:rsid w:val="00D309FB"/>
    <w:rsid w:val="00D3560A"/>
    <w:rsid w:val="00D35DDD"/>
    <w:rsid w:val="00D3648A"/>
    <w:rsid w:val="00D377B2"/>
    <w:rsid w:val="00D42069"/>
    <w:rsid w:val="00D42419"/>
    <w:rsid w:val="00D43FB7"/>
    <w:rsid w:val="00D456B0"/>
    <w:rsid w:val="00D461AA"/>
    <w:rsid w:val="00D46723"/>
    <w:rsid w:val="00D475D9"/>
    <w:rsid w:val="00D50298"/>
    <w:rsid w:val="00D51C73"/>
    <w:rsid w:val="00D52930"/>
    <w:rsid w:val="00D52C57"/>
    <w:rsid w:val="00D5308E"/>
    <w:rsid w:val="00D554B7"/>
    <w:rsid w:val="00D55809"/>
    <w:rsid w:val="00D55EC9"/>
    <w:rsid w:val="00D570BA"/>
    <w:rsid w:val="00D57488"/>
    <w:rsid w:val="00D574B1"/>
    <w:rsid w:val="00D6095C"/>
    <w:rsid w:val="00D61C3A"/>
    <w:rsid w:val="00D620E6"/>
    <w:rsid w:val="00D627E9"/>
    <w:rsid w:val="00D62844"/>
    <w:rsid w:val="00D654F9"/>
    <w:rsid w:val="00D65E85"/>
    <w:rsid w:val="00D67480"/>
    <w:rsid w:val="00D71D9E"/>
    <w:rsid w:val="00D72686"/>
    <w:rsid w:val="00D74B4E"/>
    <w:rsid w:val="00D74BE8"/>
    <w:rsid w:val="00D75C77"/>
    <w:rsid w:val="00D75E5C"/>
    <w:rsid w:val="00D7600C"/>
    <w:rsid w:val="00D76776"/>
    <w:rsid w:val="00D773C9"/>
    <w:rsid w:val="00D82209"/>
    <w:rsid w:val="00D833A7"/>
    <w:rsid w:val="00D8577B"/>
    <w:rsid w:val="00D86A1A"/>
    <w:rsid w:val="00D86E4D"/>
    <w:rsid w:val="00D87B1A"/>
    <w:rsid w:val="00D9492A"/>
    <w:rsid w:val="00D953B2"/>
    <w:rsid w:val="00D977A3"/>
    <w:rsid w:val="00D9783B"/>
    <w:rsid w:val="00DA1E14"/>
    <w:rsid w:val="00DA260D"/>
    <w:rsid w:val="00DA472A"/>
    <w:rsid w:val="00DA4802"/>
    <w:rsid w:val="00DA5578"/>
    <w:rsid w:val="00DA5DE4"/>
    <w:rsid w:val="00DB0964"/>
    <w:rsid w:val="00DB22E9"/>
    <w:rsid w:val="00DB3703"/>
    <w:rsid w:val="00DB3B71"/>
    <w:rsid w:val="00DB3DFD"/>
    <w:rsid w:val="00DB55FE"/>
    <w:rsid w:val="00DC1D87"/>
    <w:rsid w:val="00DC1EF4"/>
    <w:rsid w:val="00DC2B5D"/>
    <w:rsid w:val="00DC40AB"/>
    <w:rsid w:val="00DC548B"/>
    <w:rsid w:val="00DC62EA"/>
    <w:rsid w:val="00DC651B"/>
    <w:rsid w:val="00DD36D2"/>
    <w:rsid w:val="00DD378B"/>
    <w:rsid w:val="00DD3ED8"/>
    <w:rsid w:val="00DD53DC"/>
    <w:rsid w:val="00DD53FE"/>
    <w:rsid w:val="00DD5852"/>
    <w:rsid w:val="00DD70B4"/>
    <w:rsid w:val="00DE128A"/>
    <w:rsid w:val="00DE1BF1"/>
    <w:rsid w:val="00DE2A21"/>
    <w:rsid w:val="00DE3694"/>
    <w:rsid w:val="00DE6510"/>
    <w:rsid w:val="00DE7446"/>
    <w:rsid w:val="00DE74B0"/>
    <w:rsid w:val="00DF0B4F"/>
    <w:rsid w:val="00DF11AF"/>
    <w:rsid w:val="00DF3ADB"/>
    <w:rsid w:val="00DF4527"/>
    <w:rsid w:val="00DF4A4A"/>
    <w:rsid w:val="00DF5ECE"/>
    <w:rsid w:val="00E02D58"/>
    <w:rsid w:val="00E04037"/>
    <w:rsid w:val="00E046C9"/>
    <w:rsid w:val="00E04A5A"/>
    <w:rsid w:val="00E06374"/>
    <w:rsid w:val="00E13640"/>
    <w:rsid w:val="00E1385D"/>
    <w:rsid w:val="00E14013"/>
    <w:rsid w:val="00E16E5B"/>
    <w:rsid w:val="00E17B88"/>
    <w:rsid w:val="00E21448"/>
    <w:rsid w:val="00E23084"/>
    <w:rsid w:val="00E2621C"/>
    <w:rsid w:val="00E325EC"/>
    <w:rsid w:val="00E34152"/>
    <w:rsid w:val="00E341AA"/>
    <w:rsid w:val="00E34FE2"/>
    <w:rsid w:val="00E35344"/>
    <w:rsid w:val="00E416FC"/>
    <w:rsid w:val="00E4197A"/>
    <w:rsid w:val="00E41F38"/>
    <w:rsid w:val="00E42885"/>
    <w:rsid w:val="00E43DFE"/>
    <w:rsid w:val="00E47339"/>
    <w:rsid w:val="00E47AAC"/>
    <w:rsid w:val="00E47EB4"/>
    <w:rsid w:val="00E500A9"/>
    <w:rsid w:val="00E529A5"/>
    <w:rsid w:val="00E52F7D"/>
    <w:rsid w:val="00E53B4B"/>
    <w:rsid w:val="00E54F4C"/>
    <w:rsid w:val="00E57231"/>
    <w:rsid w:val="00E576DD"/>
    <w:rsid w:val="00E611F3"/>
    <w:rsid w:val="00E64189"/>
    <w:rsid w:val="00E667A8"/>
    <w:rsid w:val="00E667EB"/>
    <w:rsid w:val="00E724DD"/>
    <w:rsid w:val="00E76AFC"/>
    <w:rsid w:val="00E76EC9"/>
    <w:rsid w:val="00E80047"/>
    <w:rsid w:val="00E82BFD"/>
    <w:rsid w:val="00E839DD"/>
    <w:rsid w:val="00E866CC"/>
    <w:rsid w:val="00E86AFB"/>
    <w:rsid w:val="00E86F15"/>
    <w:rsid w:val="00E86FF5"/>
    <w:rsid w:val="00E87C3D"/>
    <w:rsid w:val="00E90006"/>
    <w:rsid w:val="00E90BE2"/>
    <w:rsid w:val="00E92518"/>
    <w:rsid w:val="00E935F4"/>
    <w:rsid w:val="00E93C45"/>
    <w:rsid w:val="00E954A0"/>
    <w:rsid w:val="00E957CC"/>
    <w:rsid w:val="00E97F70"/>
    <w:rsid w:val="00EA15DA"/>
    <w:rsid w:val="00EA1752"/>
    <w:rsid w:val="00EA1773"/>
    <w:rsid w:val="00EA19A0"/>
    <w:rsid w:val="00EA2408"/>
    <w:rsid w:val="00EA5487"/>
    <w:rsid w:val="00EA62F7"/>
    <w:rsid w:val="00EA686F"/>
    <w:rsid w:val="00EA72DD"/>
    <w:rsid w:val="00EB2DE8"/>
    <w:rsid w:val="00EB366A"/>
    <w:rsid w:val="00EB3ACB"/>
    <w:rsid w:val="00EB4370"/>
    <w:rsid w:val="00EB5A01"/>
    <w:rsid w:val="00EB6990"/>
    <w:rsid w:val="00EB731B"/>
    <w:rsid w:val="00EB7FF9"/>
    <w:rsid w:val="00EC20FD"/>
    <w:rsid w:val="00EC21ED"/>
    <w:rsid w:val="00EC25B9"/>
    <w:rsid w:val="00EC4A6E"/>
    <w:rsid w:val="00EC4EC2"/>
    <w:rsid w:val="00EC5E7E"/>
    <w:rsid w:val="00EC6BEE"/>
    <w:rsid w:val="00ED0532"/>
    <w:rsid w:val="00ED058C"/>
    <w:rsid w:val="00ED0642"/>
    <w:rsid w:val="00ED0913"/>
    <w:rsid w:val="00ED0E44"/>
    <w:rsid w:val="00ED1003"/>
    <w:rsid w:val="00ED1C9C"/>
    <w:rsid w:val="00ED1E96"/>
    <w:rsid w:val="00ED21B3"/>
    <w:rsid w:val="00ED2466"/>
    <w:rsid w:val="00ED2716"/>
    <w:rsid w:val="00ED313A"/>
    <w:rsid w:val="00ED362E"/>
    <w:rsid w:val="00ED6609"/>
    <w:rsid w:val="00ED6D5C"/>
    <w:rsid w:val="00ED7884"/>
    <w:rsid w:val="00EE0A19"/>
    <w:rsid w:val="00EE0BEE"/>
    <w:rsid w:val="00EE34E3"/>
    <w:rsid w:val="00EE51FA"/>
    <w:rsid w:val="00EE54C1"/>
    <w:rsid w:val="00EE62A3"/>
    <w:rsid w:val="00EE62D2"/>
    <w:rsid w:val="00EE62FC"/>
    <w:rsid w:val="00EE7A4F"/>
    <w:rsid w:val="00EF09B5"/>
    <w:rsid w:val="00EF5CE9"/>
    <w:rsid w:val="00F00F70"/>
    <w:rsid w:val="00F01915"/>
    <w:rsid w:val="00F01F31"/>
    <w:rsid w:val="00F0272D"/>
    <w:rsid w:val="00F02955"/>
    <w:rsid w:val="00F02E12"/>
    <w:rsid w:val="00F04B55"/>
    <w:rsid w:val="00F0630A"/>
    <w:rsid w:val="00F06850"/>
    <w:rsid w:val="00F07CBF"/>
    <w:rsid w:val="00F1055D"/>
    <w:rsid w:val="00F1096A"/>
    <w:rsid w:val="00F1539F"/>
    <w:rsid w:val="00F155C6"/>
    <w:rsid w:val="00F16D61"/>
    <w:rsid w:val="00F20DA5"/>
    <w:rsid w:val="00F21C01"/>
    <w:rsid w:val="00F222C4"/>
    <w:rsid w:val="00F22E47"/>
    <w:rsid w:val="00F23779"/>
    <w:rsid w:val="00F23F8A"/>
    <w:rsid w:val="00F24D0C"/>
    <w:rsid w:val="00F25E43"/>
    <w:rsid w:val="00F31F85"/>
    <w:rsid w:val="00F32ABC"/>
    <w:rsid w:val="00F34427"/>
    <w:rsid w:val="00F35519"/>
    <w:rsid w:val="00F40145"/>
    <w:rsid w:val="00F410CB"/>
    <w:rsid w:val="00F434DE"/>
    <w:rsid w:val="00F4472C"/>
    <w:rsid w:val="00F4613D"/>
    <w:rsid w:val="00F50C20"/>
    <w:rsid w:val="00F51309"/>
    <w:rsid w:val="00F5146E"/>
    <w:rsid w:val="00F52AEF"/>
    <w:rsid w:val="00F53673"/>
    <w:rsid w:val="00F54052"/>
    <w:rsid w:val="00F5598C"/>
    <w:rsid w:val="00F56196"/>
    <w:rsid w:val="00F5695F"/>
    <w:rsid w:val="00F60EC6"/>
    <w:rsid w:val="00F61472"/>
    <w:rsid w:val="00F62346"/>
    <w:rsid w:val="00F63D1E"/>
    <w:rsid w:val="00F64A5F"/>
    <w:rsid w:val="00F64C7C"/>
    <w:rsid w:val="00F659DC"/>
    <w:rsid w:val="00F67421"/>
    <w:rsid w:val="00F702D2"/>
    <w:rsid w:val="00F73B12"/>
    <w:rsid w:val="00F74806"/>
    <w:rsid w:val="00F75A72"/>
    <w:rsid w:val="00F766E0"/>
    <w:rsid w:val="00F827C6"/>
    <w:rsid w:val="00F868BB"/>
    <w:rsid w:val="00F86E94"/>
    <w:rsid w:val="00F87323"/>
    <w:rsid w:val="00F90593"/>
    <w:rsid w:val="00F90660"/>
    <w:rsid w:val="00F90D8C"/>
    <w:rsid w:val="00F91399"/>
    <w:rsid w:val="00F919AE"/>
    <w:rsid w:val="00F925C9"/>
    <w:rsid w:val="00F932CA"/>
    <w:rsid w:val="00F941D5"/>
    <w:rsid w:val="00F950EF"/>
    <w:rsid w:val="00F971FB"/>
    <w:rsid w:val="00FA1707"/>
    <w:rsid w:val="00FA1C8A"/>
    <w:rsid w:val="00FA523E"/>
    <w:rsid w:val="00FA548F"/>
    <w:rsid w:val="00FA5B7F"/>
    <w:rsid w:val="00FA7DE0"/>
    <w:rsid w:val="00FB0ACE"/>
    <w:rsid w:val="00FB0C7F"/>
    <w:rsid w:val="00FB13E6"/>
    <w:rsid w:val="00FB16F8"/>
    <w:rsid w:val="00FB1B37"/>
    <w:rsid w:val="00FB2A97"/>
    <w:rsid w:val="00FB3AF9"/>
    <w:rsid w:val="00FB427D"/>
    <w:rsid w:val="00FB4EBA"/>
    <w:rsid w:val="00FB781E"/>
    <w:rsid w:val="00FC0F8E"/>
    <w:rsid w:val="00FC27D7"/>
    <w:rsid w:val="00FC3447"/>
    <w:rsid w:val="00FC3C82"/>
    <w:rsid w:val="00FC4E19"/>
    <w:rsid w:val="00FC6AB5"/>
    <w:rsid w:val="00FC6DC7"/>
    <w:rsid w:val="00FC700C"/>
    <w:rsid w:val="00FC71BA"/>
    <w:rsid w:val="00FD121F"/>
    <w:rsid w:val="00FD359B"/>
    <w:rsid w:val="00FD5D1D"/>
    <w:rsid w:val="00FD634C"/>
    <w:rsid w:val="00FD64E8"/>
    <w:rsid w:val="00FD6AEF"/>
    <w:rsid w:val="00FE0592"/>
    <w:rsid w:val="00FE0CBA"/>
    <w:rsid w:val="00FE1210"/>
    <w:rsid w:val="00FE2363"/>
    <w:rsid w:val="00FE25C0"/>
    <w:rsid w:val="00FE5EFC"/>
    <w:rsid w:val="00FE6989"/>
    <w:rsid w:val="00FE7FE8"/>
    <w:rsid w:val="00FF1E0A"/>
    <w:rsid w:val="00FF2DA9"/>
    <w:rsid w:val="00FF3CFE"/>
    <w:rsid w:val="00FF3F55"/>
    <w:rsid w:val="00FF49F2"/>
    <w:rsid w:val="4B8860DB"/>
    <w:rsid w:val="726C6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52745B"/>
  <w15:docId w15:val="{FF8CAF07-4A8A-408F-B403-EB1E8E81E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CA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hAnsi="Calibri" w:cs="Calibr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semiHidden/>
    <w:unhideWhenUsed/>
    <w:qFormat/>
    <w:rPr>
      <w:color w:val="0563C1"/>
      <w:u w:val="single"/>
    </w:r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Calibri" w:hAnsi="Calibri" w:cs="Calibri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Calibri" w:hAnsi="Calibri" w:cs="Calibr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value3">
    <w:name w:val="value3"/>
    <w:basedOn w:val="DefaultParagraphFont"/>
    <w:qFormat/>
    <w:rPr>
      <w:color w:val="666666"/>
    </w:rPr>
  </w:style>
  <w:style w:type="character" w:customStyle="1" w:styleId="ng-binding">
    <w:name w:val="ng-binding"/>
    <w:basedOn w:val="DefaultParagraphFont"/>
    <w:qFormat/>
  </w:style>
  <w:style w:type="character" w:customStyle="1" w:styleId="value1">
    <w:name w:val="value1"/>
    <w:basedOn w:val="DefaultParagraphFont"/>
    <w:qFormat/>
    <w:rPr>
      <w:color w:val="66666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ascii="Calibri" w:hAnsi="Calibri" w:cs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Calibri" w:hAnsi="Calibri" w:cs="Calibri"/>
      <w:b/>
      <w:bCs/>
      <w:sz w:val="20"/>
      <w:szCs w:val="20"/>
    </w:rPr>
  </w:style>
  <w:style w:type="character" w:customStyle="1" w:styleId="value2">
    <w:name w:val="value2"/>
    <w:basedOn w:val="DefaultParagraphFont"/>
    <w:qFormat/>
    <w:rPr>
      <w:color w:val="666666"/>
    </w:rPr>
  </w:style>
  <w:style w:type="character" w:customStyle="1" w:styleId="value">
    <w:name w:val="value"/>
    <w:basedOn w:val="DefaultParagraphFont"/>
    <w:qFormat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Default">
    <w:name w:val="Default"/>
    <w:basedOn w:val="Normal"/>
    <w:qFormat/>
    <w:pPr>
      <w:autoSpaceDE w:val="0"/>
      <w:autoSpaceDN w:val="0"/>
    </w:pPr>
    <w:rPr>
      <w:rFonts w:ascii="Times New Roman" w:hAnsi="Times New Roman" w:cs="Times New Roman"/>
      <w:color w:val="000000"/>
      <w:sz w:val="24"/>
      <w:szCs w:val="24"/>
      <w:lang w:eastAsia="en-CA"/>
    </w:rPr>
  </w:style>
  <w:style w:type="paragraph" w:customStyle="1" w:styleId="Revision1">
    <w:name w:val="Revision1"/>
    <w:hidden/>
    <w:uiPriority w:val="99"/>
    <w:semiHidden/>
    <w:qFormat/>
    <w:rPr>
      <w:rFonts w:ascii="Calibri" w:hAnsi="Calibri" w:cs="Calibri"/>
      <w:sz w:val="22"/>
      <w:szCs w:val="22"/>
      <w:lang w:eastAsia="en-US"/>
    </w:rPr>
  </w:style>
  <w:style w:type="paragraph" w:customStyle="1" w:styleId="TableBody">
    <w:name w:val="Table Body"/>
    <w:basedOn w:val="Normal"/>
    <w:link w:val="TableBodyChar"/>
    <w:uiPriority w:val="26"/>
    <w:qFormat/>
    <w:pPr>
      <w:suppressAutoHyphens/>
      <w:spacing w:before="100" w:after="100"/>
    </w:pPr>
    <w:rPr>
      <w:rFonts w:ascii="Calibri Light" w:hAnsi="Calibri Light" w:cstheme="minorBidi"/>
      <w:color w:val="000000" w:themeColor="text1"/>
    </w:rPr>
  </w:style>
  <w:style w:type="character" w:customStyle="1" w:styleId="TableBodyChar">
    <w:name w:val="Table Body Char"/>
    <w:basedOn w:val="DefaultParagraphFont"/>
    <w:link w:val="TableBody"/>
    <w:uiPriority w:val="26"/>
    <w:qFormat/>
    <w:rPr>
      <w:rFonts w:ascii="Calibri Light" w:hAnsi="Calibri Light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BAD6EE-9085-4CF6-81E0-89FDDA91A9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3</Pages>
  <Words>657</Words>
  <Characters>374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rilynn Stone</cp:lastModifiedBy>
  <cp:revision>20</cp:revision>
  <dcterms:created xsi:type="dcterms:W3CDTF">2023-04-03T12:19:00Z</dcterms:created>
  <dcterms:modified xsi:type="dcterms:W3CDTF">2024-11-19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25</vt:lpwstr>
  </property>
  <property fmtid="{D5CDD505-2E9C-101B-9397-08002B2CF9AE}" pid="3" name="ICV">
    <vt:lpwstr>B624885A11B343938A1595A8BA875836</vt:lpwstr>
  </property>
</Properties>
</file>